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5573F5" w14:textId="71C5B94C" w:rsidR="007549C9" w:rsidRDefault="007549C9" w:rsidP="0077170E">
      <w:pPr>
        <w:pStyle w:val="Heading3a"/>
      </w:pPr>
      <w:r>
        <w:t>Annex 3 – Conflict of Interest Disclosure Form</w:t>
      </w:r>
    </w:p>
    <w:p w14:paraId="664E3E11" w14:textId="329074FE" w:rsidR="007549C9" w:rsidRDefault="007549C9" w:rsidP="007549C9">
      <w:pPr>
        <w:widowControl w:val="0"/>
        <w:autoSpaceDE w:val="0"/>
        <w:autoSpaceDN w:val="0"/>
        <w:spacing w:after="0" w:line="240" w:lineRule="auto"/>
        <w:ind w:right="590"/>
        <w:jc w:val="center"/>
        <w:rPr>
          <w:rFonts w:eastAsia="Franklin Gothic Book" w:cs="Franklin Gothic Book"/>
          <w:b/>
          <w:bCs/>
          <w:noProof/>
          <w:spacing w:val="-2"/>
          <w:kern w:val="0"/>
          <w:sz w:val="22"/>
          <w:szCs w:val="22"/>
        </w:rPr>
      </w:pPr>
      <w:r w:rsidRPr="7FA2085A">
        <w:rPr>
          <w:rFonts w:eastAsia="Franklin Gothic Book" w:cs="Franklin Gothic Book"/>
          <w:b/>
          <w:bCs/>
          <w:noProof/>
          <w:spacing w:val="-2"/>
          <w:kern w:val="0"/>
          <w:sz w:val="22"/>
          <w:szCs w:val="22"/>
        </w:rPr>
        <w:t>Conflict of Interest Disclosure</w:t>
      </w:r>
      <w:r>
        <w:rPr>
          <w:rFonts w:eastAsia="Franklin Gothic Book" w:cs="Franklin Gothic Book"/>
          <w:b/>
          <w:bCs/>
          <w:noProof/>
          <w:spacing w:val="-2"/>
          <w:kern w:val="0"/>
          <w:sz w:val="22"/>
          <w:szCs w:val="22"/>
        </w:rPr>
        <w:t xml:space="preserve">: </w:t>
      </w:r>
      <w:r w:rsidR="00232BDD" w:rsidRPr="00232BDD">
        <w:rPr>
          <w:rFonts w:eastAsia="Franklin Gothic Book" w:cs="Franklin Gothic Book"/>
          <w:b/>
          <w:bCs/>
          <w:noProof/>
          <w:spacing w:val="-2"/>
          <w:kern w:val="0"/>
          <w:sz w:val="22"/>
          <w:szCs w:val="22"/>
        </w:rPr>
        <w:t xml:space="preserve">VM0032 Sustainable Native Grasslands Management through Adjustment of Fire and Grazing v. 2.0 </w:t>
      </w:r>
      <w:r w:rsidR="00232BDD">
        <w:rPr>
          <w:rFonts w:eastAsia="Franklin Gothic Book" w:cs="Franklin Gothic Book"/>
          <w:b/>
          <w:bCs/>
          <w:noProof/>
          <w:spacing w:val="-2"/>
          <w:kern w:val="0"/>
          <w:sz w:val="22"/>
          <w:szCs w:val="22"/>
        </w:rPr>
        <w:t xml:space="preserve"> </w:t>
      </w:r>
      <w:r>
        <w:rPr>
          <w:rFonts w:eastAsia="Franklin Gothic Book" w:cs="Franklin Gothic Book"/>
          <w:b/>
          <w:bCs/>
          <w:noProof/>
          <w:spacing w:val="-2"/>
          <w:kern w:val="0"/>
          <w:sz w:val="22"/>
          <w:szCs w:val="22"/>
        </w:rPr>
        <w:t>Expert Reviewer</w:t>
      </w:r>
    </w:p>
    <w:p w14:paraId="62AFF7A0" w14:textId="77777777" w:rsidR="007549C9" w:rsidRPr="00827190" w:rsidRDefault="007549C9" w:rsidP="007549C9">
      <w:pPr>
        <w:widowControl w:val="0"/>
        <w:autoSpaceDE w:val="0"/>
        <w:autoSpaceDN w:val="0"/>
        <w:spacing w:after="0" w:line="240" w:lineRule="auto"/>
        <w:ind w:left="1440" w:right="590" w:hanging="1440"/>
        <w:jc w:val="center"/>
        <w:rPr>
          <w:rFonts w:eastAsia="Franklin Gothic Book" w:cs="Franklin Gothic Book"/>
          <w:b/>
          <w:bCs/>
          <w:noProof/>
          <w:spacing w:val="-2"/>
          <w:kern w:val="0"/>
          <w:sz w:val="22"/>
          <w:szCs w:val="22"/>
        </w:rPr>
      </w:pPr>
    </w:p>
    <w:tbl>
      <w:tblPr>
        <w:tblStyle w:val="TableGrid1"/>
        <w:tblW w:w="0" w:type="auto"/>
        <w:tblInd w:w="100" w:type="dxa"/>
        <w:tblLook w:val="04A0" w:firstRow="1" w:lastRow="0" w:firstColumn="1" w:lastColumn="0" w:noHBand="0" w:noVBand="1"/>
      </w:tblPr>
      <w:tblGrid>
        <w:gridCol w:w="4800"/>
        <w:gridCol w:w="4450"/>
      </w:tblGrid>
      <w:tr w:rsidR="007549C9" w:rsidRPr="00A25C6F" w14:paraId="6A80871B" w14:textId="77777777" w:rsidTr="00673677">
        <w:trPr>
          <w:trHeight w:val="400"/>
        </w:trPr>
        <w:tc>
          <w:tcPr>
            <w:tcW w:w="4850" w:type="dxa"/>
          </w:tcPr>
          <w:p w14:paraId="13BBB315" w14:textId="77777777" w:rsidR="007549C9" w:rsidRPr="00A25C6F" w:rsidRDefault="007549C9" w:rsidP="00673677">
            <w:pPr>
              <w:rPr>
                <w:rFonts w:eastAsia="Franklin Gothic Book" w:cs="Franklin Gothic Book"/>
                <w:spacing w:val="0"/>
                <w:kern w:val="0"/>
              </w:rPr>
            </w:pPr>
            <w:r w:rsidRPr="7FA2085A">
              <w:rPr>
                <w:rFonts w:eastAsia="Franklin Gothic Book" w:cs="Franklin Gothic Book"/>
                <w:b/>
                <w:bCs/>
                <w:spacing w:val="-4"/>
                <w:kern w:val="0"/>
              </w:rPr>
              <w:t>Name</w:t>
            </w:r>
            <w:r w:rsidRPr="7FA2085A">
              <w:rPr>
                <w:rFonts w:eastAsia="Franklin Gothic Book" w:cs="Franklin Gothic Book"/>
                <w:spacing w:val="-4"/>
                <w:kern w:val="0"/>
              </w:rPr>
              <w:t>: (of collaborator)</w:t>
            </w:r>
          </w:p>
        </w:tc>
        <w:tc>
          <w:tcPr>
            <w:tcW w:w="4495" w:type="dxa"/>
          </w:tcPr>
          <w:p w14:paraId="22D1ED12" w14:textId="77777777" w:rsidR="007549C9" w:rsidRPr="00A25C6F" w:rsidRDefault="007549C9" w:rsidP="00673677">
            <w:pPr>
              <w:rPr>
                <w:rFonts w:eastAsia="Franklin Gothic Book" w:cs="Franklin Gothic Book"/>
                <w:spacing w:val="0"/>
                <w:kern w:val="0"/>
              </w:rPr>
            </w:pPr>
            <w:r w:rsidRPr="7FA2085A">
              <w:rPr>
                <w:rFonts w:eastAsia="Franklin Gothic Book" w:cs="Franklin Gothic Book"/>
                <w:b/>
                <w:bCs/>
                <w:spacing w:val="-2"/>
                <w:kern w:val="0"/>
              </w:rPr>
              <w:t>Position/Role</w:t>
            </w:r>
            <w:r w:rsidRPr="7FA2085A">
              <w:rPr>
                <w:rFonts w:eastAsia="Franklin Gothic Book" w:cs="Franklin Gothic Book"/>
                <w:spacing w:val="-2"/>
                <w:kern w:val="0"/>
              </w:rPr>
              <w:t xml:space="preserve">: </w:t>
            </w:r>
            <w:r w:rsidRPr="7FA2085A">
              <w:rPr>
                <w:rFonts w:eastAsia="Franklin Gothic Book" w:cs="Franklin Gothic Book"/>
                <w:spacing w:val="-4"/>
                <w:kern w:val="0"/>
              </w:rPr>
              <w:t>(of collaborator)</w:t>
            </w:r>
          </w:p>
        </w:tc>
      </w:tr>
      <w:tr w:rsidR="007549C9" w:rsidRPr="00A25C6F" w14:paraId="1268AC95" w14:textId="77777777" w:rsidTr="00673677">
        <w:tc>
          <w:tcPr>
            <w:tcW w:w="4850" w:type="dxa"/>
          </w:tcPr>
          <w:p w14:paraId="5FCC0028" w14:textId="77777777" w:rsidR="007549C9" w:rsidRPr="00A25C6F" w:rsidRDefault="007549C9" w:rsidP="00673677">
            <w:pPr>
              <w:spacing w:line="276" w:lineRule="auto"/>
              <w:ind w:left="-36" w:right="116" w:hanging="36"/>
              <w:rPr>
                <w:rFonts w:eastAsia="Franklin Gothic Book" w:cs="Franklin Gothic Book"/>
                <w:spacing w:val="0"/>
                <w:kern w:val="0"/>
              </w:rPr>
            </w:pPr>
            <w:r w:rsidRPr="7FA2085A">
              <w:rPr>
                <w:rFonts w:eastAsia="Franklin Gothic Book" w:cs="Franklin Gothic Book"/>
                <w:b/>
                <w:bCs/>
                <w:spacing w:val="0"/>
                <w:kern w:val="0"/>
              </w:rPr>
              <w:t xml:space="preserve"> Organization</w:t>
            </w:r>
            <w:r w:rsidRPr="7FA2085A">
              <w:rPr>
                <w:rFonts w:eastAsia="Franklin Gothic Book" w:cs="Franklin Gothic Book"/>
                <w:spacing w:val="0"/>
                <w:kern w:val="0"/>
              </w:rPr>
              <w:t xml:space="preserve">: </w:t>
            </w:r>
            <w:r w:rsidRPr="7FA2085A">
              <w:rPr>
                <w:rFonts w:eastAsia="Franklin Gothic Book" w:cs="Franklin Gothic Book"/>
                <w:spacing w:val="-4"/>
                <w:kern w:val="0"/>
              </w:rPr>
              <w:t>(of collaborator)</w:t>
            </w:r>
          </w:p>
        </w:tc>
        <w:tc>
          <w:tcPr>
            <w:tcW w:w="4495" w:type="dxa"/>
          </w:tcPr>
          <w:p w14:paraId="302EE735" w14:textId="43DFA5FB" w:rsidR="007549C9" w:rsidRPr="00A25C6F" w:rsidRDefault="007549C9" w:rsidP="00673677">
            <w:pPr>
              <w:spacing w:line="276" w:lineRule="auto"/>
              <w:ind w:right="116"/>
              <w:rPr>
                <w:rFonts w:eastAsia="Franklin Gothic Book" w:cs="Franklin Gothic Book"/>
                <w:spacing w:val="0"/>
                <w:kern w:val="0"/>
              </w:rPr>
            </w:pPr>
            <w:r w:rsidRPr="7FA2085A">
              <w:rPr>
                <w:rFonts w:eastAsia="Franklin Gothic Book" w:cs="Franklin Gothic Book"/>
                <w:b/>
                <w:bCs/>
                <w:spacing w:val="-2"/>
                <w:kern w:val="0"/>
              </w:rPr>
              <w:t xml:space="preserve">Methodology / Tool / Module: </w:t>
            </w:r>
            <w:r w:rsidR="00232BDD" w:rsidRPr="00232BDD">
              <w:rPr>
                <w:rStyle w:val="Hyperlink"/>
                <w:rFonts w:ascii="Calibri" w:eastAsia="Libre Franklin" w:hAnsi="Calibri" w:cs="Calibri"/>
                <w:spacing w:val="0"/>
                <w:sz w:val="21"/>
                <w:szCs w:val="21"/>
                <w:u w:val="none"/>
              </w:rPr>
              <w:t>VM0032 Sustainable Native Grasslands Management through Adjustment of Fire and Grazing v. 2.0</w:t>
            </w:r>
          </w:p>
        </w:tc>
      </w:tr>
    </w:tbl>
    <w:p w14:paraId="54B178D0" w14:textId="77777777" w:rsidR="007549C9" w:rsidRDefault="007549C9" w:rsidP="007549C9">
      <w:pPr>
        <w:widowControl w:val="0"/>
        <w:autoSpaceDE w:val="0"/>
        <w:autoSpaceDN w:val="0"/>
        <w:spacing w:after="0" w:line="276" w:lineRule="auto"/>
        <w:ind w:left="100" w:right="116"/>
        <w:jc w:val="center"/>
        <w:rPr>
          <w:rFonts w:eastAsia="Franklin Gothic Book" w:cs="Franklin Gothic Book"/>
          <w:b/>
          <w:bCs/>
          <w:spacing w:val="0"/>
          <w:kern w:val="0"/>
          <w:sz w:val="22"/>
          <w:szCs w:val="22"/>
          <w:u w:val="single"/>
        </w:rPr>
      </w:pPr>
    </w:p>
    <w:p w14:paraId="3774B59B" w14:textId="77777777" w:rsidR="007549C9" w:rsidRPr="00A25C6F" w:rsidRDefault="007549C9" w:rsidP="007549C9">
      <w:pPr>
        <w:widowControl w:val="0"/>
        <w:autoSpaceDE w:val="0"/>
        <w:autoSpaceDN w:val="0"/>
        <w:spacing w:after="0" w:line="276" w:lineRule="auto"/>
        <w:ind w:left="100" w:right="116"/>
        <w:jc w:val="center"/>
        <w:rPr>
          <w:rFonts w:eastAsia="Franklin Gothic Book" w:cs="Franklin Gothic Book"/>
          <w:spacing w:val="0"/>
          <w:kern w:val="0"/>
          <w:sz w:val="22"/>
          <w:szCs w:val="22"/>
        </w:rPr>
      </w:pPr>
      <w:r w:rsidRPr="7FA2085A">
        <w:rPr>
          <w:rFonts w:eastAsia="Franklin Gothic Book" w:cs="Franklin Gothic Book"/>
          <w:b/>
          <w:bCs/>
          <w:spacing w:val="0"/>
          <w:kern w:val="0"/>
          <w:sz w:val="22"/>
          <w:szCs w:val="22"/>
          <w:u w:val="single"/>
        </w:rPr>
        <w:t>Instructions</w:t>
      </w:r>
    </w:p>
    <w:p w14:paraId="1367C052" w14:textId="77777777" w:rsidR="007549C9" w:rsidRPr="00A25C6F" w:rsidRDefault="007549C9" w:rsidP="007549C9">
      <w:pPr>
        <w:widowControl w:val="0"/>
        <w:autoSpaceDE w:val="0"/>
        <w:autoSpaceDN w:val="0"/>
        <w:spacing w:after="0" w:line="276" w:lineRule="auto"/>
        <w:ind w:left="100" w:right="116"/>
        <w:rPr>
          <w:rFonts w:eastAsia="Franklin Gothic Book" w:cs="Franklin Gothic Book"/>
          <w:spacing w:val="0"/>
          <w:kern w:val="0"/>
          <w:sz w:val="22"/>
          <w:szCs w:val="22"/>
        </w:rPr>
      </w:pPr>
      <w:r w:rsidRPr="7FA2085A">
        <w:rPr>
          <w:rFonts w:eastAsia="Franklin Gothic Book" w:cs="Franklin Gothic Book"/>
          <w:spacing w:val="0"/>
          <w:kern w:val="0"/>
          <w:sz w:val="22"/>
          <w:szCs w:val="22"/>
        </w:rPr>
        <w:t>Conflict of Interest (“COI”):</w:t>
      </w:r>
    </w:p>
    <w:p w14:paraId="0E49C86F" w14:textId="77777777" w:rsidR="007549C9" w:rsidRPr="00A25C6F" w:rsidRDefault="007549C9" w:rsidP="007549C9">
      <w:pPr>
        <w:widowControl w:val="0"/>
        <w:autoSpaceDE w:val="0"/>
        <w:autoSpaceDN w:val="0"/>
        <w:spacing w:after="0" w:line="276" w:lineRule="auto"/>
        <w:ind w:left="100" w:right="116"/>
        <w:rPr>
          <w:rFonts w:eastAsia="Franklin Gothic Book" w:cs="Franklin Gothic Book"/>
          <w:spacing w:val="-4"/>
          <w:kern w:val="0"/>
          <w:sz w:val="22"/>
          <w:szCs w:val="22"/>
        </w:rPr>
      </w:pPr>
      <w:r w:rsidRPr="7FA2085A">
        <w:rPr>
          <w:rFonts w:eastAsia="Franklin Gothic Book" w:cs="Franklin Gothic Book"/>
          <w:spacing w:val="-4"/>
          <w:kern w:val="0"/>
          <w:sz w:val="22"/>
          <w:szCs w:val="22"/>
        </w:rPr>
        <w:t xml:space="preserve">A COI is </w:t>
      </w:r>
      <w:r w:rsidRPr="7FA2085A">
        <w:rPr>
          <w:rFonts w:eastAsia="Franklin Gothic Book" w:cs="Franklin Gothic Book"/>
          <w:spacing w:val="0"/>
          <w:kern w:val="0"/>
          <w:sz w:val="22"/>
          <w:szCs w:val="22"/>
        </w:rPr>
        <w:t>a</w:t>
      </w:r>
      <w:r w:rsidRPr="7FA2085A">
        <w:rPr>
          <w:rFonts w:eastAsia="Franklin Gothic Book" w:cs="Franklin Gothic Book"/>
          <w:spacing w:val="-5"/>
          <w:kern w:val="0"/>
          <w:sz w:val="22"/>
          <w:szCs w:val="22"/>
        </w:rPr>
        <w:t xml:space="preserve"> </w:t>
      </w:r>
      <w:r w:rsidRPr="7FA2085A">
        <w:rPr>
          <w:rFonts w:eastAsia="Franklin Gothic Book" w:cs="Franklin Gothic Book"/>
          <w:spacing w:val="0"/>
          <w:kern w:val="0"/>
          <w:sz w:val="22"/>
          <w:szCs w:val="22"/>
        </w:rPr>
        <w:t>situation</w:t>
      </w:r>
      <w:r w:rsidRPr="7FA2085A">
        <w:rPr>
          <w:rFonts w:eastAsia="Franklin Gothic Book" w:cs="Franklin Gothic Book"/>
          <w:spacing w:val="-4"/>
          <w:kern w:val="0"/>
          <w:sz w:val="22"/>
          <w:szCs w:val="22"/>
        </w:rPr>
        <w:t xml:space="preserve"> </w:t>
      </w:r>
      <w:r w:rsidRPr="7FA2085A">
        <w:rPr>
          <w:rFonts w:eastAsia="Franklin Gothic Book" w:cs="Franklin Gothic Book"/>
          <w:spacing w:val="0"/>
          <w:kern w:val="0"/>
          <w:sz w:val="22"/>
          <w:szCs w:val="22"/>
        </w:rPr>
        <w:t>in</w:t>
      </w:r>
      <w:r w:rsidRPr="7FA2085A">
        <w:rPr>
          <w:rFonts w:eastAsia="Franklin Gothic Book" w:cs="Franklin Gothic Book"/>
          <w:spacing w:val="-2"/>
          <w:kern w:val="0"/>
          <w:sz w:val="22"/>
          <w:szCs w:val="22"/>
        </w:rPr>
        <w:t xml:space="preserve"> </w:t>
      </w:r>
      <w:r w:rsidRPr="7FA2085A">
        <w:rPr>
          <w:rFonts w:eastAsia="Franklin Gothic Book" w:cs="Franklin Gothic Book"/>
          <w:spacing w:val="0"/>
          <w:kern w:val="0"/>
          <w:sz w:val="22"/>
          <w:szCs w:val="22"/>
        </w:rPr>
        <w:t>which</w:t>
      </w:r>
      <w:r w:rsidRPr="7FA2085A">
        <w:rPr>
          <w:rFonts w:eastAsia="Franklin Gothic Book" w:cs="Franklin Gothic Book"/>
          <w:spacing w:val="-2"/>
          <w:kern w:val="0"/>
          <w:sz w:val="22"/>
          <w:szCs w:val="22"/>
        </w:rPr>
        <w:t xml:space="preserve"> </w:t>
      </w:r>
      <w:r w:rsidRPr="7FA2085A">
        <w:rPr>
          <w:rFonts w:eastAsia="Franklin Gothic Book" w:cs="Franklin Gothic Book"/>
          <w:spacing w:val="0"/>
          <w:kern w:val="0"/>
          <w:sz w:val="22"/>
          <w:szCs w:val="22"/>
        </w:rPr>
        <w:t xml:space="preserve">a personal interest interferes with or is perceived to interfere with your ability to carry out your responsibilities in an impartial, unbiased, and objective manner. There are three categories of COIs: </w:t>
      </w:r>
      <w:r w:rsidRPr="7FA2085A">
        <w:rPr>
          <w:rFonts w:eastAsia="Franklin Gothic Book" w:cs="Franklin Gothic Book"/>
          <w:spacing w:val="-4"/>
          <w:kern w:val="0"/>
          <w:sz w:val="22"/>
          <w:szCs w:val="22"/>
        </w:rPr>
        <w:t xml:space="preserve">potential, perceived, or actual. Each category could potentially pose risks for Verra, your relationship with our organization, the integrity of the consultancy and the resulting methodology, and your personal and professional reputation.  </w:t>
      </w:r>
    </w:p>
    <w:p w14:paraId="3F9AF81B" w14:textId="77777777" w:rsidR="007549C9" w:rsidRPr="00A25C6F" w:rsidRDefault="007549C9" w:rsidP="007549C9">
      <w:pPr>
        <w:widowControl w:val="0"/>
        <w:autoSpaceDE w:val="0"/>
        <w:autoSpaceDN w:val="0"/>
        <w:spacing w:before="71" w:after="0" w:line="276" w:lineRule="auto"/>
        <w:ind w:left="145" w:right="259"/>
        <w:rPr>
          <w:rFonts w:eastAsia="Franklin Gothic Book" w:cs="Franklin Gothic Book"/>
          <w:spacing w:val="0"/>
          <w:kern w:val="0"/>
          <w:sz w:val="22"/>
          <w:szCs w:val="22"/>
        </w:rPr>
      </w:pPr>
      <w:r w:rsidRPr="7FA2085A">
        <w:rPr>
          <w:rFonts w:eastAsia="Franklin Gothic Book" w:cs="Franklin Gothic Book"/>
          <w:spacing w:val="0"/>
          <w:kern w:val="0"/>
          <w:sz w:val="22"/>
          <w:szCs w:val="22"/>
        </w:rPr>
        <w:t>In</w:t>
      </w:r>
      <w:r w:rsidRPr="7FA2085A">
        <w:rPr>
          <w:rFonts w:eastAsia="Franklin Gothic Book" w:cs="Franklin Gothic Book"/>
          <w:spacing w:val="-1"/>
          <w:kern w:val="0"/>
          <w:sz w:val="22"/>
          <w:szCs w:val="22"/>
        </w:rPr>
        <w:t xml:space="preserve"> </w:t>
      </w:r>
      <w:r w:rsidRPr="7FA2085A">
        <w:rPr>
          <w:rFonts w:eastAsia="Franklin Gothic Book" w:cs="Franklin Gothic Book"/>
          <w:spacing w:val="0"/>
          <w:kern w:val="0"/>
          <w:sz w:val="22"/>
          <w:szCs w:val="22"/>
        </w:rPr>
        <w:t>undertaking your review responsibilities, you have an ongoing duty to be transparent and are required to disclose any</w:t>
      </w:r>
      <w:r w:rsidRPr="7FA2085A">
        <w:rPr>
          <w:rFonts w:eastAsia="Franklin Gothic Book" w:cs="Franklin Gothic Book"/>
          <w:spacing w:val="-3"/>
          <w:kern w:val="0"/>
          <w:sz w:val="22"/>
          <w:szCs w:val="22"/>
        </w:rPr>
        <w:t xml:space="preserve"> </w:t>
      </w:r>
      <w:r w:rsidRPr="7FA2085A">
        <w:rPr>
          <w:rFonts w:eastAsia="Franklin Gothic Book" w:cs="Franklin Gothic Book"/>
          <w:spacing w:val="0"/>
          <w:kern w:val="0"/>
          <w:sz w:val="22"/>
          <w:szCs w:val="22"/>
        </w:rPr>
        <w:t xml:space="preserve">potential, perceived, or actual conflicts of interest within five (5) business days of being aware of the situation. </w:t>
      </w:r>
      <w:proofErr w:type="gramStart"/>
      <w:r w:rsidRPr="7FA2085A">
        <w:rPr>
          <w:rFonts w:eastAsia="Franklin Gothic Book" w:cs="Franklin Gothic Book"/>
          <w:spacing w:val="0"/>
          <w:kern w:val="0"/>
          <w:sz w:val="22"/>
          <w:szCs w:val="22"/>
        </w:rPr>
        <w:t>When</w:t>
      </w:r>
      <w:proofErr w:type="gramEnd"/>
      <w:r w:rsidRPr="7FA2085A">
        <w:rPr>
          <w:rFonts w:eastAsia="Franklin Gothic Book" w:cs="Franklin Gothic Book"/>
          <w:spacing w:val="0"/>
          <w:kern w:val="0"/>
          <w:sz w:val="22"/>
          <w:szCs w:val="22"/>
        </w:rPr>
        <w:t xml:space="preserve"> in doubt, please make a disclosure.  </w:t>
      </w:r>
    </w:p>
    <w:p w14:paraId="372CFCF9" w14:textId="77777777" w:rsidR="007549C9" w:rsidRPr="00A25C6F" w:rsidRDefault="007549C9" w:rsidP="007549C9">
      <w:pPr>
        <w:spacing w:after="0" w:line="240" w:lineRule="auto"/>
        <w:jc w:val="center"/>
        <w:rPr>
          <w:rFonts w:eastAsia="Franklin Gothic Book" w:cs="Franklin Gothic Book"/>
          <w:b/>
          <w:bCs/>
          <w:spacing w:val="0"/>
          <w:kern w:val="0"/>
          <w:sz w:val="22"/>
          <w:szCs w:val="22"/>
          <w:u w:val="single"/>
        </w:rPr>
      </w:pPr>
    </w:p>
    <w:p w14:paraId="53F1BC24" w14:textId="77777777" w:rsidR="007549C9" w:rsidRPr="00A25C6F" w:rsidRDefault="007549C9" w:rsidP="007549C9">
      <w:pPr>
        <w:spacing w:after="0" w:line="240" w:lineRule="auto"/>
        <w:jc w:val="center"/>
        <w:rPr>
          <w:rFonts w:eastAsia="Franklin Gothic Book" w:cs="Franklin Gothic Book"/>
          <w:b/>
          <w:bCs/>
          <w:spacing w:val="0"/>
          <w:kern w:val="0"/>
          <w:sz w:val="22"/>
          <w:szCs w:val="22"/>
          <w:u w:val="single"/>
        </w:rPr>
      </w:pPr>
      <w:r w:rsidRPr="7FA2085A">
        <w:rPr>
          <w:rFonts w:eastAsia="Franklin Gothic Book" w:cs="Franklin Gothic Book"/>
          <w:b/>
          <w:bCs/>
          <w:spacing w:val="0"/>
          <w:kern w:val="0"/>
          <w:sz w:val="22"/>
          <w:szCs w:val="22"/>
          <w:u w:val="single"/>
        </w:rPr>
        <w:t>Disclosure</w:t>
      </w:r>
    </w:p>
    <w:p w14:paraId="7BCB8931" w14:textId="77777777" w:rsidR="007549C9" w:rsidRPr="00A25C6F" w:rsidRDefault="007549C9" w:rsidP="007549C9">
      <w:pPr>
        <w:spacing w:after="0" w:line="240" w:lineRule="auto"/>
        <w:jc w:val="center"/>
        <w:rPr>
          <w:rFonts w:eastAsia="Franklin Gothic Book" w:cs="Franklin Gothic Book"/>
          <w:b/>
          <w:bCs/>
          <w:spacing w:val="0"/>
          <w:kern w:val="0"/>
          <w:sz w:val="22"/>
          <w:szCs w:val="22"/>
          <w:u w:val="single"/>
        </w:rPr>
      </w:pPr>
    </w:p>
    <w:p w14:paraId="4A5B0E04" w14:textId="77777777" w:rsidR="007549C9" w:rsidRDefault="007549C9" w:rsidP="007549C9">
      <w:pPr>
        <w:widowControl w:val="0"/>
        <w:numPr>
          <w:ilvl w:val="0"/>
          <w:numId w:val="24"/>
        </w:numPr>
        <w:autoSpaceDE w:val="0"/>
        <w:autoSpaceDN w:val="0"/>
        <w:spacing w:before="10" w:after="0" w:line="240" w:lineRule="auto"/>
        <w:rPr>
          <w:rFonts w:eastAsia="Franklin Gothic Book" w:cs="Franklin Gothic Book"/>
          <w:spacing w:val="0"/>
          <w:kern w:val="0"/>
          <w:sz w:val="22"/>
          <w:szCs w:val="22"/>
        </w:rPr>
      </w:pPr>
      <w:r w:rsidRPr="7FA2085A">
        <w:rPr>
          <w:rFonts w:eastAsia="Franklin Gothic Book" w:cs="Franklin Gothic Book"/>
          <w:color w:val="000000"/>
          <w:spacing w:val="0"/>
          <w:kern w:val="0"/>
          <w:sz w:val="22"/>
          <w:szCs w:val="22"/>
        </w:rPr>
        <w:t xml:space="preserve">Do you have any affiliations with or involvement in any organization or entity that develops projects under the proposed methodology?    </w:t>
      </w:r>
      <w:r>
        <w:rPr>
          <w:rFonts w:eastAsia="Franklin Gothic Book" w:cs="Franklin Gothic Book"/>
          <w:color w:val="000000"/>
          <w:spacing w:val="0"/>
          <w:kern w:val="0"/>
          <w:sz w:val="22"/>
          <w:szCs w:val="22"/>
        </w:rPr>
        <w:br/>
      </w:r>
      <w:r>
        <w:rPr>
          <w:rFonts w:eastAsia="Franklin Gothic Book" w:cs="Franklin Gothic Book"/>
          <w:color w:val="000000"/>
          <w:spacing w:val="0"/>
          <w:kern w:val="0"/>
          <w:sz w:val="22"/>
          <w:szCs w:val="22"/>
        </w:rPr>
        <w:br/>
      </w:r>
      <w:r w:rsidRPr="00840E44">
        <w:rPr>
          <w:rFonts w:eastAsia="Franklin Gothic Book" w:cs="Franklin Gothic Book"/>
          <w:spacing w:val="0"/>
          <w:kern w:val="0"/>
          <w:sz w:val="36"/>
          <w:szCs w:val="36"/>
        </w:rPr>
        <w:t>□</w:t>
      </w:r>
      <w:r>
        <w:rPr>
          <w:rFonts w:eastAsia="Franklin Gothic Book" w:cs="Franklin Gothic Book"/>
          <w:spacing w:val="0"/>
          <w:kern w:val="0"/>
          <w:sz w:val="22"/>
          <w:szCs w:val="22"/>
        </w:rPr>
        <w:t xml:space="preserve"> </w:t>
      </w:r>
      <w:r w:rsidRPr="7FA2085A">
        <w:rPr>
          <w:rFonts w:eastAsia="Franklin Gothic Book" w:cs="Franklin Gothic Book"/>
          <w:spacing w:val="0"/>
          <w:kern w:val="0"/>
          <w:sz w:val="22"/>
          <w:szCs w:val="22"/>
        </w:rPr>
        <w:t>Yes (Verra will contact you regarding next steps)</w:t>
      </w:r>
      <w:r>
        <w:rPr>
          <w:rFonts w:eastAsia="Franklin Gothic Book" w:cs="Franklin Gothic Book"/>
          <w:spacing w:val="0"/>
          <w:kern w:val="0"/>
          <w:sz w:val="22"/>
          <w:szCs w:val="22"/>
        </w:rPr>
        <w:tab/>
      </w:r>
      <w:r>
        <w:rPr>
          <w:rFonts w:eastAsia="Franklin Gothic Book" w:cs="Franklin Gothic Book"/>
          <w:spacing w:val="0"/>
          <w:kern w:val="0"/>
          <w:sz w:val="22"/>
          <w:szCs w:val="22"/>
        </w:rPr>
        <w:tab/>
      </w:r>
      <w:r w:rsidRPr="00840E44">
        <w:rPr>
          <w:rFonts w:eastAsia="Franklin Gothic Book" w:cs="Franklin Gothic Book"/>
          <w:spacing w:val="0"/>
          <w:kern w:val="0"/>
          <w:sz w:val="36"/>
          <w:szCs w:val="36"/>
        </w:rPr>
        <w:t>□</w:t>
      </w:r>
      <w:r>
        <w:rPr>
          <w:rFonts w:eastAsia="Franklin Gothic Book" w:cs="Franklin Gothic Book"/>
          <w:spacing w:val="0"/>
          <w:kern w:val="0"/>
          <w:sz w:val="36"/>
          <w:szCs w:val="36"/>
        </w:rPr>
        <w:t xml:space="preserve"> </w:t>
      </w:r>
      <w:r w:rsidRPr="7FA2085A">
        <w:rPr>
          <w:rFonts w:eastAsia="Franklin Gothic Book" w:cs="Franklin Gothic Book"/>
          <w:spacing w:val="0"/>
          <w:kern w:val="0"/>
          <w:sz w:val="22"/>
          <w:szCs w:val="22"/>
        </w:rPr>
        <w:t>No</w:t>
      </w:r>
    </w:p>
    <w:p w14:paraId="22359AFA" w14:textId="77777777" w:rsidR="007549C9" w:rsidRPr="00A25C6F" w:rsidRDefault="007549C9" w:rsidP="007549C9">
      <w:pPr>
        <w:widowControl w:val="0"/>
        <w:autoSpaceDE w:val="0"/>
        <w:autoSpaceDN w:val="0"/>
        <w:spacing w:before="10" w:after="0" w:line="240" w:lineRule="auto"/>
        <w:ind w:left="720"/>
        <w:rPr>
          <w:rFonts w:eastAsia="Franklin Gothic Book" w:cs="Franklin Gothic Book"/>
          <w:spacing w:val="0"/>
          <w:kern w:val="0"/>
          <w:sz w:val="22"/>
          <w:szCs w:val="22"/>
        </w:rPr>
      </w:pPr>
    </w:p>
    <w:p w14:paraId="7D873565" w14:textId="77777777" w:rsidR="007549C9" w:rsidRPr="00A25C6F" w:rsidRDefault="007549C9" w:rsidP="007549C9">
      <w:pPr>
        <w:widowControl w:val="0"/>
        <w:numPr>
          <w:ilvl w:val="0"/>
          <w:numId w:val="24"/>
        </w:numPr>
        <w:autoSpaceDE w:val="0"/>
        <w:autoSpaceDN w:val="0"/>
        <w:spacing w:before="10" w:after="0" w:line="240" w:lineRule="auto"/>
        <w:rPr>
          <w:rFonts w:eastAsia="Franklin Gothic Book" w:cs="Franklin Gothic Book"/>
          <w:spacing w:val="0"/>
          <w:kern w:val="0"/>
          <w:sz w:val="22"/>
          <w:szCs w:val="22"/>
        </w:rPr>
      </w:pPr>
      <w:r w:rsidRPr="7FA2085A">
        <w:rPr>
          <w:rFonts w:eastAsia="Franklin Gothic Book" w:cs="Franklin Gothic Book"/>
          <w:color w:val="000000"/>
          <w:spacing w:val="0"/>
          <w:kern w:val="0"/>
          <w:sz w:val="22"/>
          <w:szCs w:val="22"/>
        </w:rPr>
        <w:t>Do you have interests, financial*, personal*, or otherwise, related to project development (interests that concern the broader support of climate mitigation are permissible?</w:t>
      </w:r>
      <w:r>
        <w:rPr>
          <w:rFonts w:eastAsia="Franklin Gothic Book" w:cs="Franklin Gothic Book"/>
          <w:color w:val="000000"/>
          <w:spacing w:val="0"/>
          <w:kern w:val="0"/>
          <w:sz w:val="22"/>
          <w:szCs w:val="22"/>
        </w:rPr>
        <w:br/>
      </w:r>
      <w:r w:rsidRPr="7FA2085A">
        <w:rPr>
          <w:rFonts w:eastAsia="Franklin Gothic Book" w:cs="Franklin Gothic Book"/>
          <w:color w:val="000000"/>
          <w:spacing w:val="0"/>
          <w:kern w:val="0"/>
          <w:sz w:val="22"/>
          <w:szCs w:val="22"/>
        </w:rPr>
        <w:t xml:space="preserve"> </w:t>
      </w:r>
    </w:p>
    <w:p w14:paraId="471855F5" w14:textId="77777777" w:rsidR="007549C9" w:rsidRPr="00A25C6F" w:rsidRDefault="007549C9" w:rsidP="007549C9">
      <w:pPr>
        <w:widowControl w:val="0"/>
        <w:autoSpaceDE w:val="0"/>
        <w:autoSpaceDN w:val="0"/>
        <w:spacing w:before="10" w:after="0" w:line="240" w:lineRule="auto"/>
        <w:ind w:left="360" w:firstLine="360"/>
        <w:rPr>
          <w:rFonts w:eastAsia="Franklin Gothic Book" w:cs="Franklin Gothic Book"/>
          <w:spacing w:val="0"/>
          <w:kern w:val="0"/>
          <w:sz w:val="22"/>
          <w:szCs w:val="22"/>
        </w:rPr>
      </w:pPr>
      <w:r w:rsidRPr="00840E44">
        <w:rPr>
          <w:rFonts w:eastAsia="Franklin Gothic Book" w:cs="Franklin Gothic Book"/>
          <w:spacing w:val="0"/>
          <w:kern w:val="0"/>
          <w:sz w:val="36"/>
          <w:szCs w:val="36"/>
        </w:rPr>
        <w:t>□</w:t>
      </w:r>
      <w:r>
        <w:rPr>
          <w:rFonts w:eastAsia="Franklin Gothic Book" w:cs="Franklin Gothic Book"/>
          <w:spacing w:val="0"/>
          <w:kern w:val="0"/>
          <w:sz w:val="36"/>
          <w:szCs w:val="36"/>
        </w:rPr>
        <w:t xml:space="preserve"> </w:t>
      </w:r>
      <w:r w:rsidRPr="7FA2085A">
        <w:rPr>
          <w:rFonts w:eastAsia="Franklin Gothic Book" w:cs="Franklin Gothic Book"/>
          <w:spacing w:val="0"/>
          <w:kern w:val="0"/>
          <w:sz w:val="22"/>
          <w:szCs w:val="22"/>
        </w:rPr>
        <w:t>Yes (Verra will contact you regarding next steps)</w:t>
      </w:r>
      <w:r>
        <w:rPr>
          <w:rFonts w:eastAsia="Franklin Gothic Book" w:cs="Franklin Gothic Book"/>
          <w:spacing w:val="0"/>
          <w:kern w:val="0"/>
          <w:sz w:val="22"/>
          <w:szCs w:val="22"/>
        </w:rPr>
        <w:tab/>
      </w:r>
      <w:r>
        <w:rPr>
          <w:rFonts w:eastAsia="Franklin Gothic Book" w:cs="Franklin Gothic Book"/>
          <w:spacing w:val="0"/>
          <w:kern w:val="0"/>
          <w:sz w:val="22"/>
          <w:szCs w:val="22"/>
        </w:rPr>
        <w:tab/>
      </w:r>
      <w:r w:rsidRPr="00840E44">
        <w:rPr>
          <w:rFonts w:eastAsia="Franklin Gothic Book" w:cs="Franklin Gothic Book"/>
          <w:spacing w:val="0"/>
          <w:kern w:val="0"/>
          <w:sz w:val="36"/>
          <w:szCs w:val="36"/>
        </w:rPr>
        <w:t>□</w:t>
      </w:r>
      <w:r>
        <w:rPr>
          <w:rFonts w:eastAsia="Franklin Gothic Book" w:cs="Franklin Gothic Book"/>
          <w:spacing w:val="0"/>
          <w:kern w:val="0"/>
          <w:sz w:val="36"/>
          <w:szCs w:val="36"/>
        </w:rPr>
        <w:t xml:space="preserve"> </w:t>
      </w:r>
      <w:r w:rsidRPr="7FA2085A">
        <w:rPr>
          <w:rFonts w:eastAsia="Franklin Gothic Book" w:cs="Franklin Gothic Book"/>
          <w:spacing w:val="0"/>
          <w:kern w:val="0"/>
          <w:sz w:val="22"/>
          <w:szCs w:val="22"/>
        </w:rPr>
        <w:t>No</w:t>
      </w:r>
    </w:p>
    <w:p w14:paraId="0BA671FF" w14:textId="77777777" w:rsidR="007549C9" w:rsidRDefault="007549C9" w:rsidP="007549C9">
      <w:pPr>
        <w:widowControl w:val="0"/>
        <w:autoSpaceDE w:val="0"/>
        <w:autoSpaceDN w:val="0"/>
        <w:spacing w:before="10" w:after="0" w:line="240" w:lineRule="auto"/>
        <w:rPr>
          <w:rFonts w:eastAsia="Franklin Gothic Book" w:cs="Franklin Gothic Book"/>
          <w:spacing w:val="0"/>
          <w:kern w:val="0"/>
          <w:sz w:val="22"/>
          <w:szCs w:val="22"/>
        </w:rPr>
      </w:pPr>
    </w:p>
    <w:p w14:paraId="0B6FFCE3" w14:textId="77777777" w:rsidR="007549C9" w:rsidRPr="00A25C6F" w:rsidRDefault="007549C9" w:rsidP="007549C9">
      <w:pPr>
        <w:widowControl w:val="0"/>
        <w:autoSpaceDE w:val="0"/>
        <w:autoSpaceDN w:val="0"/>
        <w:spacing w:before="10" w:after="0" w:line="240" w:lineRule="auto"/>
        <w:rPr>
          <w:rFonts w:eastAsia="Franklin Gothic Book" w:cs="Franklin Gothic Book"/>
          <w:spacing w:val="0"/>
          <w:kern w:val="0"/>
          <w:sz w:val="22"/>
          <w:szCs w:val="22"/>
        </w:rPr>
      </w:pPr>
      <w:r w:rsidRPr="7FA2085A">
        <w:rPr>
          <w:rFonts w:eastAsia="Franklin Gothic Book" w:cs="Franklin Gothic Book"/>
          <w:spacing w:val="0"/>
          <w:kern w:val="0"/>
          <w:sz w:val="22"/>
          <w:szCs w:val="22"/>
        </w:rPr>
        <w:t>If you answered “Yes” to #1 or #2, or if you have a situation that is different from them, please provide details in the space below. Please include names of organizations, activities, and relevant relationships.</w:t>
      </w:r>
    </w:p>
    <w:p w14:paraId="62453B3F" w14:textId="77777777" w:rsidR="007549C9" w:rsidRPr="00A25C6F" w:rsidRDefault="007549C9" w:rsidP="007549C9">
      <w:pPr>
        <w:spacing w:after="0" w:line="240" w:lineRule="auto"/>
        <w:rPr>
          <w:rFonts w:eastAsia="Franklin Gothic Book" w:cs="Franklin Gothic Book"/>
          <w:color w:val="000000"/>
          <w:spacing w:val="0"/>
          <w:kern w:val="0"/>
          <w:sz w:val="22"/>
          <w:szCs w:val="22"/>
        </w:rPr>
      </w:pPr>
      <w:r w:rsidRPr="00A25C6F">
        <w:rPr>
          <w:rFonts w:ascii="Calibri" w:eastAsia="Calibri" w:hAnsi="Calibri" w:cs="Calibri"/>
          <w:noProof/>
          <w:spacing w:val="0"/>
          <w:kern w:val="0"/>
          <w:sz w:val="22"/>
          <w:szCs w:val="22"/>
        </w:rPr>
        <w:lastRenderedPageBreak/>
        <mc:AlternateContent>
          <mc:Choice Requires="wps">
            <w:drawing>
              <wp:inline distT="45720" distB="45720" distL="114300" distR="114300" wp14:anchorId="7A28F9CE" wp14:editId="11043F36">
                <wp:extent cx="6198243" cy="2054506"/>
                <wp:effectExtent l="0" t="0" r="12065" b="22225"/>
                <wp:docPr id="14476599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243" cy="2054506"/>
                        </a:xfrm>
                        <a:prstGeom prst="rect">
                          <a:avLst/>
                        </a:prstGeom>
                        <a:solidFill>
                          <a:srgbClr val="FFFFFF"/>
                        </a:solidFill>
                        <a:ln w="9525">
                          <a:solidFill>
                            <a:srgbClr val="000000"/>
                          </a:solidFill>
                          <a:miter lim="800000"/>
                          <a:headEnd/>
                          <a:tailEnd/>
                        </a:ln>
                      </wps:spPr>
                      <wps:txbx>
                        <w:txbxContent>
                          <w:p w14:paraId="3E7135C7" w14:textId="77777777" w:rsidR="007549C9" w:rsidRDefault="007549C9" w:rsidP="007549C9">
                            <w:r>
                              <w:t xml:space="preserve"> </w:t>
                            </w:r>
                          </w:p>
                        </w:txbxContent>
                      </wps:txbx>
                      <wps:bodyPr rot="0" vert="horz" wrap="square" lIns="91440" tIns="45720" rIns="91440" bIns="45720" anchor="t" anchorCtr="0">
                        <a:noAutofit/>
                      </wps:bodyPr>
                    </wps:wsp>
                  </a:graphicData>
                </a:graphic>
              </wp:inline>
            </w:drawing>
          </mc:Choice>
          <mc:Fallback>
            <w:pict>
              <v:shapetype w14:anchorId="7A28F9CE" id="_x0000_t202" coordsize="21600,21600" o:spt="202" path="m,l,21600r21600,l21600,xe">
                <v:stroke joinstyle="miter"/>
                <v:path gradientshapeok="t" o:connecttype="rect"/>
              </v:shapetype>
              <v:shape id="Text Box 2" o:spid="_x0000_s1026" type="#_x0000_t202" style="width:488.05pt;height:16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">
                <v:textbox>
                  <w:txbxContent>
                    <w:p w14:paraId="3E7135C7" w14:textId="77777777" w:rsidR="007549C9" w:rsidRDefault="007549C9" w:rsidP="007549C9">
                      <w:r>
                        <w:t xml:space="preserve"> </w:t>
                      </w:r>
                    </w:p>
                  </w:txbxContent>
                </v:textbox>
                <w10:anchorlock/>
              </v:shape>
            </w:pict>
          </mc:Fallback>
        </mc:AlternateContent>
      </w:r>
    </w:p>
    <w:p w14:paraId="14FED53A" w14:textId="77777777" w:rsidR="007549C9" w:rsidRPr="00A25C6F" w:rsidRDefault="007549C9" w:rsidP="007549C9">
      <w:pPr>
        <w:spacing w:after="0" w:line="240" w:lineRule="auto"/>
        <w:rPr>
          <w:rFonts w:eastAsia="Franklin Gothic Book" w:cs="Franklin Gothic Book"/>
          <w:spacing w:val="0"/>
          <w:kern w:val="0"/>
          <w:sz w:val="22"/>
          <w:szCs w:val="22"/>
        </w:rPr>
      </w:pPr>
      <w:r w:rsidRPr="7FA2085A">
        <w:rPr>
          <w:rFonts w:eastAsia="Franklin Gothic Book" w:cs="Franklin Gothic Book"/>
          <w:color w:val="000000"/>
          <w:spacing w:val="0"/>
          <w:kern w:val="0"/>
          <w:sz w:val="22"/>
          <w:szCs w:val="22"/>
        </w:rPr>
        <w:t xml:space="preserve">*Personal interests arise when a Reviewer or their </w:t>
      </w:r>
      <w:r w:rsidRPr="7FA2085A">
        <w:rPr>
          <w:rFonts w:eastAsia="Franklin Gothic Book" w:cs="Franklin Gothic Book"/>
          <w:spacing w:val="0"/>
          <w:kern w:val="0"/>
          <w:sz w:val="22"/>
          <w:szCs w:val="22"/>
        </w:rPr>
        <w:t xml:space="preserve">immediate relative obtains an advantage, profit, right, or share or may benefit in any manner from </w:t>
      </w:r>
      <w:proofErr w:type="gramStart"/>
      <w:r w:rsidRPr="7FA2085A">
        <w:rPr>
          <w:rFonts w:eastAsia="Franklin Gothic Book" w:cs="Franklin Gothic Book"/>
          <w:spacing w:val="0"/>
          <w:kern w:val="0"/>
          <w:sz w:val="22"/>
          <w:szCs w:val="22"/>
        </w:rPr>
        <w:t>the project</w:t>
      </w:r>
      <w:proofErr w:type="gramEnd"/>
      <w:r w:rsidRPr="7FA2085A">
        <w:rPr>
          <w:rFonts w:eastAsia="Franklin Gothic Book" w:cs="Franklin Gothic Book"/>
          <w:spacing w:val="0"/>
          <w:kern w:val="0"/>
          <w:sz w:val="22"/>
          <w:szCs w:val="22"/>
        </w:rPr>
        <w:t xml:space="preserve"> development.  </w:t>
      </w:r>
    </w:p>
    <w:p w14:paraId="0F46D6C8" w14:textId="77777777" w:rsidR="007549C9" w:rsidRPr="00A25C6F" w:rsidRDefault="007549C9" w:rsidP="007549C9">
      <w:pPr>
        <w:spacing w:after="0" w:line="240" w:lineRule="auto"/>
        <w:rPr>
          <w:rFonts w:eastAsia="Franklin Gothic Book" w:cs="Franklin Gothic Book"/>
          <w:spacing w:val="0"/>
          <w:kern w:val="0"/>
          <w:sz w:val="22"/>
          <w:szCs w:val="22"/>
        </w:rPr>
      </w:pPr>
      <w:r w:rsidRPr="7FA2085A">
        <w:rPr>
          <w:rFonts w:eastAsia="Franklin Gothic Book" w:cs="Franklin Gothic Book"/>
          <w:spacing w:val="0"/>
          <w:kern w:val="0"/>
          <w:sz w:val="22"/>
          <w:szCs w:val="22"/>
        </w:rPr>
        <w:t xml:space="preserve">* Financial interests arise when the Reviewer or their immediate relative has been or is currently engaged in discussions to have, directly or indirectly, through business or investment, an ownership or investment interest in any project development. </w:t>
      </w:r>
    </w:p>
    <w:p w14:paraId="2BAA7FCA" w14:textId="77777777" w:rsidR="007549C9" w:rsidRPr="00A25C6F" w:rsidRDefault="007549C9" w:rsidP="007549C9">
      <w:pPr>
        <w:spacing w:after="0" w:line="240" w:lineRule="auto"/>
        <w:rPr>
          <w:rFonts w:eastAsia="Franklin Gothic Book" w:cs="Franklin Gothic Book"/>
          <w:spacing w:val="0"/>
          <w:kern w:val="0"/>
          <w:sz w:val="22"/>
          <w:szCs w:val="22"/>
        </w:rPr>
      </w:pPr>
    </w:p>
    <w:p w14:paraId="46F526A6" w14:textId="77777777" w:rsidR="007549C9" w:rsidRPr="00A25C6F" w:rsidRDefault="007549C9" w:rsidP="007549C9">
      <w:pPr>
        <w:spacing w:after="0" w:line="240" w:lineRule="auto"/>
        <w:rPr>
          <w:rFonts w:eastAsia="Franklin Gothic Book" w:cs="Franklin Gothic Book"/>
          <w:spacing w:val="0"/>
          <w:kern w:val="0"/>
          <w:sz w:val="22"/>
          <w:szCs w:val="22"/>
        </w:rPr>
      </w:pPr>
    </w:p>
    <w:p w14:paraId="45D885F9" w14:textId="77777777" w:rsidR="007549C9" w:rsidRPr="00A25C6F" w:rsidRDefault="007549C9" w:rsidP="007549C9">
      <w:pPr>
        <w:spacing w:after="0" w:line="240" w:lineRule="auto"/>
        <w:rPr>
          <w:rFonts w:eastAsia="Franklin Gothic Book" w:cs="Franklin Gothic Book"/>
          <w:color w:val="000000"/>
          <w:spacing w:val="0"/>
          <w:kern w:val="0"/>
          <w:sz w:val="22"/>
          <w:szCs w:val="22"/>
        </w:rPr>
      </w:pPr>
    </w:p>
    <w:p w14:paraId="1E9868DE" w14:textId="77777777" w:rsidR="007549C9" w:rsidRPr="00A25C6F" w:rsidRDefault="007549C9" w:rsidP="007549C9">
      <w:pPr>
        <w:spacing w:after="0" w:line="240" w:lineRule="auto"/>
        <w:rPr>
          <w:rFonts w:eastAsia="Franklin Gothic Book" w:cs="Franklin Gothic Book"/>
          <w:spacing w:val="0"/>
          <w:kern w:val="0"/>
          <w:sz w:val="22"/>
          <w:szCs w:val="22"/>
        </w:rPr>
      </w:pPr>
    </w:p>
    <w:p w14:paraId="57FBC418" w14:textId="77777777" w:rsidR="007549C9" w:rsidRPr="00A25C6F" w:rsidRDefault="007549C9" w:rsidP="007549C9">
      <w:pPr>
        <w:spacing w:after="0" w:line="240" w:lineRule="auto"/>
        <w:rPr>
          <w:rFonts w:eastAsia="Franklin Gothic Book" w:cs="Franklin Gothic Book"/>
          <w:spacing w:val="0"/>
          <w:kern w:val="0"/>
          <w:sz w:val="22"/>
          <w:szCs w:val="22"/>
        </w:rPr>
      </w:pPr>
      <w:r w:rsidRPr="7FA2085A">
        <w:rPr>
          <w:rFonts w:eastAsia="Franklin Gothic Book" w:cs="Franklin Gothic Book"/>
          <w:spacing w:val="0"/>
          <w:kern w:val="0"/>
          <w:sz w:val="22"/>
          <w:szCs w:val="22"/>
        </w:rPr>
        <w:t>I</w:t>
      </w:r>
      <w:r w:rsidRPr="7FA2085A">
        <w:rPr>
          <w:rFonts w:eastAsia="Franklin Gothic Book" w:cs="Franklin Gothic Book"/>
          <w:spacing w:val="-2"/>
          <w:kern w:val="0"/>
          <w:sz w:val="22"/>
          <w:szCs w:val="22"/>
        </w:rPr>
        <w:t xml:space="preserve"> </w:t>
      </w:r>
      <w:r w:rsidRPr="7FA2085A">
        <w:rPr>
          <w:rFonts w:eastAsia="Franklin Gothic Book" w:cs="Franklin Gothic Book"/>
          <w:spacing w:val="0"/>
          <w:kern w:val="0"/>
          <w:sz w:val="22"/>
          <w:szCs w:val="22"/>
        </w:rPr>
        <w:t>have</w:t>
      </w:r>
      <w:r w:rsidRPr="7FA2085A">
        <w:rPr>
          <w:rFonts w:eastAsia="Franklin Gothic Book" w:cs="Franklin Gothic Book"/>
          <w:spacing w:val="-2"/>
          <w:kern w:val="0"/>
          <w:sz w:val="22"/>
          <w:szCs w:val="22"/>
        </w:rPr>
        <w:t xml:space="preserve"> </w:t>
      </w:r>
      <w:r w:rsidRPr="7FA2085A">
        <w:rPr>
          <w:rFonts w:eastAsia="Franklin Gothic Book" w:cs="Franklin Gothic Book"/>
          <w:spacing w:val="0"/>
          <w:kern w:val="0"/>
          <w:sz w:val="22"/>
          <w:szCs w:val="22"/>
        </w:rPr>
        <w:t>declared</w:t>
      </w:r>
      <w:r w:rsidRPr="7FA2085A">
        <w:rPr>
          <w:rFonts w:eastAsia="Franklin Gothic Book" w:cs="Franklin Gothic Book"/>
          <w:spacing w:val="-3"/>
          <w:kern w:val="0"/>
          <w:sz w:val="22"/>
          <w:szCs w:val="22"/>
        </w:rPr>
        <w:t xml:space="preserve"> </w:t>
      </w:r>
      <w:r w:rsidRPr="7FA2085A">
        <w:rPr>
          <w:rFonts w:eastAsia="Franklin Gothic Book" w:cs="Franklin Gothic Book"/>
          <w:spacing w:val="0"/>
          <w:kern w:val="0"/>
          <w:sz w:val="22"/>
          <w:szCs w:val="22"/>
        </w:rPr>
        <w:t>all</w:t>
      </w:r>
      <w:r w:rsidRPr="7FA2085A">
        <w:rPr>
          <w:rFonts w:eastAsia="Franklin Gothic Book" w:cs="Franklin Gothic Book"/>
          <w:spacing w:val="-1"/>
          <w:kern w:val="0"/>
          <w:sz w:val="22"/>
          <w:szCs w:val="22"/>
        </w:rPr>
        <w:t xml:space="preserve"> </w:t>
      </w:r>
      <w:r w:rsidRPr="7FA2085A">
        <w:rPr>
          <w:rFonts w:eastAsia="Franklin Gothic Book" w:cs="Franklin Gothic Book"/>
          <w:spacing w:val="0"/>
          <w:kern w:val="0"/>
          <w:sz w:val="22"/>
          <w:szCs w:val="22"/>
        </w:rPr>
        <w:t>relevant</w:t>
      </w:r>
      <w:r w:rsidRPr="7FA2085A">
        <w:rPr>
          <w:rFonts w:eastAsia="Franklin Gothic Book" w:cs="Franklin Gothic Book"/>
          <w:spacing w:val="-1"/>
          <w:kern w:val="0"/>
          <w:sz w:val="22"/>
          <w:szCs w:val="22"/>
        </w:rPr>
        <w:t xml:space="preserve"> </w:t>
      </w:r>
      <w:r w:rsidRPr="7FA2085A">
        <w:rPr>
          <w:rFonts w:eastAsia="Franklin Gothic Book" w:cs="Franklin Gothic Book"/>
          <w:spacing w:val="0"/>
          <w:kern w:val="0"/>
          <w:sz w:val="22"/>
          <w:szCs w:val="22"/>
        </w:rPr>
        <w:t>interests</w:t>
      </w:r>
      <w:r w:rsidRPr="7FA2085A">
        <w:rPr>
          <w:rFonts w:eastAsia="Franklin Gothic Book" w:cs="Franklin Gothic Book"/>
          <w:spacing w:val="-3"/>
          <w:kern w:val="0"/>
          <w:sz w:val="22"/>
          <w:szCs w:val="22"/>
        </w:rPr>
        <w:t xml:space="preserve"> </w:t>
      </w:r>
      <w:proofErr w:type="gramStart"/>
      <w:r w:rsidRPr="7FA2085A">
        <w:rPr>
          <w:rFonts w:eastAsia="Franklin Gothic Book" w:cs="Franklin Gothic Book"/>
          <w:spacing w:val="0"/>
          <w:kern w:val="0"/>
          <w:sz w:val="22"/>
          <w:szCs w:val="22"/>
        </w:rPr>
        <w:t>on</w:t>
      </w:r>
      <w:proofErr w:type="gramEnd"/>
      <w:r w:rsidRPr="7FA2085A">
        <w:rPr>
          <w:rFonts w:eastAsia="Franklin Gothic Book" w:cs="Franklin Gothic Book"/>
          <w:spacing w:val="-3"/>
          <w:kern w:val="0"/>
          <w:sz w:val="22"/>
          <w:szCs w:val="22"/>
        </w:rPr>
        <w:t xml:space="preserve"> </w:t>
      </w:r>
      <w:r w:rsidRPr="7FA2085A">
        <w:rPr>
          <w:rFonts w:eastAsia="Franklin Gothic Book" w:cs="Franklin Gothic Book"/>
          <w:spacing w:val="0"/>
          <w:kern w:val="0"/>
          <w:sz w:val="22"/>
          <w:szCs w:val="22"/>
        </w:rPr>
        <w:t>this</w:t>
      </w:r>
      <w:r w:rsidRPr="7FA2085A">
        <w:rPr>
          <w:rFonts w:eastAsia="Franklin Gothic Book" w:cs="Franklin Gothic Book"/>
          <w:spacing w:val="-4"/>
          <w:kern w:val="0"/>
          <w:sz w:val="22"/>
          <w:szCs w:val="22"/>
        </w:rPr>
        <w:t xml:space="preserve"> </w:t>
      </w:r>
      <w:r w:rsidRPr="7FA2085A">
        <w:rPr>
          <w:rFonts w:eastAsia="Franklin Gothic Book" w:cs="Franklin Gothic Book"/>
          <w:spacing w:val="0"/>
          <w:kern w:val="0"/>
          <w:sz w:val="22"/>
          <w:szCs w:val="22"/>
        </w:rPr>
        <w:t>form</w:t>
      </w:r>
      <w:r w:rsidRPr="7FA2085A">
        <w:rPr>
          <w:rFonts w:eastAsia="Franklin Gothic Book" w:cs="Franklin Gothic Book"/>
          <w:spacing w:val="-3"/>
          <w:kern w:val="0"/>
          <w:sz w:val="22"/>
          <w:szCs w:val="22"/>
        </w:rPr>
        <w:t xml:space="preserve"> </w:t>
      </w:r>
      <w:r w:rsidRPr="7FA2085A">
        <w:rPr>
          <w:rFonts w:eastAsia="Franklin Gothic Book" w:cs="Franklin Gothic Book"/>
          <w:spacing w:val="0"/>
          <w:kern w:val="0"/>
          <w:sz w:val="22"/>
          <w:szCs w:val="22"/>
        </w:rPr>
        <w:t>and will</w:t>
      </w:r>
      <w:r w:rsidRPr="7FA2085A">
        <w:rPr>
          <w:rFonts w:eastAsia="Franklin Gothic Book" w:cs="Franklin Gothic Book"/>
          <w:spacing w:val="-2"/>
          <w:kern w:val="0"/>
          <w:sz w:val="22"/>
          <w:szCs w:val="22"/>
        </w:rPr>
        <w:t xml:space="preserve"> </w:t>
      </w:r>
      <w:r w:rsidRPr="7FA2085A">
        <w:rPr>
          <w:rFonts w:eastAsia="Franklin Gothic Book" w:cs="Franklin Gothic Book"/>
          <w:spacing w:val="0"/>
          <w:kern w:val="0"/>
          <w:sz w:val="22"/>
          <w:szCs w:val="22"/>
        </w:rPr>
        <w:t>continue</w:t>
      </w:r>
      <w:r w:rsidRPr="7FA2085A">
        <w:rPr>
          <w:rFonts w:eastAsia="Franklin Gothic Book" w:cs="Franklin Gothic Book"/>
          <w:spacing w:val="-2"/>
          <w:kern w:val="0"/>
          <w:sz w:val="22"/>
          <w:szCs w:val="22"/>
        </w:rPr>
        <w:t xml:space="preserve"> </w:t>
      </w:r>
      <w:r w:rsidRPr="7FA2085A">
        <w:rPr>
          <w:rFonts w:eastAsia="Franklin Gothic Book" w:cs="Franklin Gothic Book"/>
          <w:spacing w:val="0"/>
          <w:kern w:val="0"/>
          <w:sz w:val="22"/>
          <w:szCs w:val="22"/>
        </w:rPr>
        <w:t>to</w:t>
      </w:r>
      <w:r w:rsidRPr="7FA2085A">
        <w:rPr>
          <w:rFonts w:eastAsia="Franklin Gothic Book" w:cs="Franklin Gothic Book"/>
          <w:spacing w:val="-3"/>
          <w:kern w:val="0"/>
          <w:sz w:val="22"/>
          <w:szCs w:val="22"/>
        </w:rPr>
        <w:t xml:space="preserve"> </w:t>
      </w:r>
      <w:r w:rsidRPr="7FA2085A">
        <w:rPr>
          <w:rFonts w:eastAsia="Franklin Gothic Book" w:cs="Franklin Gothic Book"/>
          <w:spacing w:val="0"/>
          <w:kern w:val="0"/>
          <w:sz w:val="22"/>
          <w:szCs w:val="22"/>
        </w:rPr>
        <w:t>raise relevant interests</w:t>
      </w:r>
      <w:r w:rsidRPr="7FA2085A">
        <w:rPr>
          <w:rFonts w:eastAsia="Franklin Gothic Book" w:cs="Franklin Gothic Book"/>
          <w:spacing w:val="-3"/>
          <w:kern w:val="0"/>
          <w:sz w:val="22"/>
          <w:szCs w:val="22"/>
        </w:rPr>
        <w:t xml:space="preserve"> </w:t>
      </w:r>
      <w:r w:rsidRPr="7FA2085A">
        <w:rPr>
          <w:rFonts w:eastAsia="Franklin Gothic Book" w:cs="Franklin Gothic Book"/>
          <w:spacing w:val="0"/>
          <w:kern w:val="0"/>
          <w:sz w:val="22"/>
          <w:szCs w:val="22"/>
        </w:rPr>
        <w:t>as</w:t>
      </w:r>
      <w:r w:rsidRPr="7FA2085A">
        <w:rPr>
          <w:rFonts w:eastAsia="Franklin Gothic Book" w:cs="Franklin Gothic Book"/>
          <w:spacing w:val="-4"/>
          <w:kern w:val="0"/>
          <w:sz w:val="22"/>
          <w:szCs w:val="22"/>
        </w:rPr>
        <w:t xml:space="preserve"> </w:t>
      </w:r>
      <w:r w:rsidRPr="7FA2085A">
        <w:rPr>
          <w:rFonts w:eastAsia="Franklin Gothic Book" w:cs="Franklin Gothic Book"/>
          <w:spacing w:val="0"/>
          <w:kern w:val="0"/>
          <w:sz w:val="22"/>
          <w:szCs w:val="22"/>
        </w:rPr>
        <w:t xml:space="preserve">and when they arise.  </w:t>
      </w:r>
    </w:p>
    <w:p w14:paraId="709EB671" w14:textId="77777777" w:rsidR="007549C9" w:rsidRPr="00A25C6F" w:rsidRDefault="007549C9" w:rsidP="007549C9">
      <w:pPr>
        <w:widowControl w:val="0"/>
        <w:tabs>
          <w:tab w:val="left" w:pos="3001"/>
        </w:tabs>
        <w:autoSpaceDE w:val="0"/>
        <w:autoSpaceDN w:val="0"/>
        <w:spacing w:before="181" w:after="0" w:line="360" w:lineRule="auto"/>
        <w:rPr>
          <w:rFonts w:eastAsia="Franklin Gothic Book" w:cs="Franklin Gothic Book"/>
          <w:spacing w:val="0"/>
          <w:kern w:val="0"/>
          <w:sz w:val="22"/>
          <w:szCs w:val="22"/>
        </w:rPr>
      </w:pPr>
      <w:r w:rsidRPr="00A25C6F">
        <w:rPr>
          <w:rFonts w:ascii="Calibri" w:eastAsia="Calibri" w:hAnsi="Calibri" w:cs="Calibri"/>
          <w:spacing w:val="0"/>
          <w:kern w:val="0"/>
          <w:sz w:val="22"/>
          <w:szCs w:val="22"/>
        </w:rPr>
        <w:tab/>
      </w:r>
    </w:p>
    <w:tbl>
      <w:tblPr>
        <w:tblStyle w:val="TableGrid1"/>
        <w:tblW w:w="0" w:type="auto"/>
        <w:tblInd w:w="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0"/>
        <w:gridCol w:w="360"/>
        <w:gridCol w:w="3960"/>
      </w:tblGrid>
      <w:tr w:rsidR="007549C9" w:rsidRPr="00A25C6F" w14:paraId="41FD0074" w14:textId="77777777" w:rsidTr="00673677">
        <w:tc>
          <w:tcPr>
            <w:tcW w:w="4850" w:type="dxa"/>
            <w:tcBorders>
              <w:top w:val="single" w:sz="4" w:space="0" w:color="auto"/>
            </w:tcBorders>
          </w:tcPr>
          <w:p w14:paraId="13C9F235" w14:textId="77777777" w:rsidR="007549C9" w:rsidRPr="00A25C6F" w:rsidRDefault="007549C9" w:rsidP="00673677">
            <w:pPr>
              <w:spacing w:line="276" w:lineRule="auto"/>
              <w:ind w:left="-36" w:right="116" w:hanging="36"/>
              <w:rPr>
                <w:rFonts w:eastAsia="Franklin Gothic Book" w:cs="Franklin Gothic Book"/>
                <w:spacing w:val="0"/>
                <w:kern w:val="0"/>
              </w:rPr>
            </w:pPr>
            <w:r w:rsidRPr="7FA2085A">
              <w:rPr>
                <w:rFonts w:eastAsia="Franklin Gothic Book" w:cs="Franklin Gothic Book"/>
                <w:spacing w:val="0"/>
                <w:kern w:val="0"/>
              </w:rPr>
              <w:t>Signature</w:t>
            </w:r>
          </w:p>
        </w:tc>
        <w:tc>
          <w:tcPr>
            <w:tcW w:w="360" w:type="dxa"/>
          </w:tcPr>
          <w:p w14:paraId="455D971F" w14:textId="77777777" w:rsidR="007549C9" w:rsidRPr="00A25C6F" w:rsidRDefault="007549C9" w:rsidP="00673677">
            <w:pPr>
              <w:spacing w:line="276" w:lineRule="auto"/>
              <w:ind w:right="116"/>
              <w:rPr>
                <w:rFonts w:eastAsia="Franklin Gothic Book" w:cs="Franklin Gothic Book"/>
                <w:spacing w:val="0"/>
                <w:kern w:val="0"/>
              </w:rPr>
            </w:pPr>
          </w:p>
        </w:tc>
        <w:tc>
          <w:tcPr>
            <w:tcW w:w="3960" w:type="dxa"/>
            <w:tcBorders>
              <w:top w:val="single" w:sz="4" w:space="0" w:color="auto"/>
            </w:tcBorders>
          </w:tcPr>
          <w:p w14:paraId="327B5F1F" w14:textId="77777777" w:rsidR="007549C9" w:rsidRPr="00A25C6F" w:rsidRDefault="007549C9" w:rsidP="00673677">
            <w:pPr>
              <w:spacing w:line="276" w:lineRule="auto"/>
              <w:ind w:right="116"/>
              <w:rPr>
                <w:rFonts w:eastAsia="Franklin Gothic Book" w:cs="Franklin Gothic Book"/>
                <w:spacing w:val="0"/>
                <w:kern w:val="0"/>
              </w:rPr>
            </w:pPr>
            <w:r w:rsidRPr="7FA2085A">
              <w:rPr>
                <w:rFonts w:eastAsia="Franklin Gothic Book" w:cs="Franklin Gothic Book"/>
                <w:spacing w:val="0"/>
                <w:kern w:val="0"/>
              </w:rPr>
              <w:t>Date</w:t>
            </w:r>
          </w:p>
        </w:tc>
      </w:tr>
    </w:tbl>
    <w:p w14:paraId="220733F7" w14:textId="77777777" w:rsidR="007549C9" w:rsidRDefault="007549C9" w:rsidP="007549C9">
      <w:pPr>
        <w:jc w:val="center"/>
      </w:pPr>
    </w:p>
    <w:p w14:paraId="02D7AE0A" w14:textId="77777777" w:rsidR="006B26A4" w:rsidRDefault="006B26A4" w:rsidP="007549C9">
      <w:pPr>
        <w:pStyle w:val="Heading3a"/>
      </w:pPr>
    </w:p>
    <w:sectPr w:rsidR="006B26A4">
      <w:headerReference w:type="default" r:id="rId12"/>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7DD22C" w14:textId="77777777" w:rsidR="002D3373" w:rsidRDefault="002D3373">
      <w:pPr>
        <w:spacing w:after="0" w:line="240" w:lineRule="auto"/>
      </w:pPr>
      <w:r>
        <w:separator/>
      </w:r>
    </w:p>
  </w:endnote>
  <w:endnote w:type="continuationSeparator" w:id="0">
    <w:p w14:paraId="68C8AE02" w14:textId="77777777" w:rsidR="002D3373" w:rsidRDefault="002D3373">
      <w:pPr>
        <w:spacing w:after="0" w:line="240" w:lineRule="auto"/>
      </w:pPr>
      <w:r>
        <w:continuationSeparator/>
      </w:r>
    </w:p>
  </w:endnote>
  <w:endnote w:type="continuationNotice" w:id="1">
    <w:p w14:paraId="26FDA586" w14:textId="77777777" w:rsidR="002D3373" w:rsidRDefault="002D33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Franklin Gothic Book">
    <w:altName w:val="Calibri"/>
    <w:panose1 w:val="020B0503020102020204"/>
    <w:charset w:val="00"/>
    <w:family w:val="swiss"/>
    <w:pitch w:val="variable"/>
    <w:sig w:usb0="00000287" w:usb1="00000000" w:usb2="00000000" w:usb3="00000000" w:csb0="0000009F" w:csb1="00000000"/>
  </w:font>
  <w:font w:name="Libre Franklin">
    <w:charset w:val="00"/>
    <w:family w:val="auto"/>
    <w:pitch w:val="variable"/>
    <w:sig w:usb0="A00000FF" w:usb1="4000205B" w:usb2="00000000" w:usb3="00000000" w:csb0="00000193" w:csb1="00000000"/>
  </w:font>
  <w:font w:name="Century Gothic">
    <w:panose1 w:val="020B05020202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default"/>
  </w:font>
  <w:font w:name="Zilla Slab">
    <w:altName w:val="Calibri"/>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venir LT Com 35 Light">
    <w:altName w:val="Century Gothic"/>
    <w:charset w:val="4D"/>
    <w:family w:val="swiss"/>
    <w:pitch w:val="variable"/>
    <w:sig w:usb0="800000AF" w:usb1="5000204A" w:usb2="00000000" w:usb3="00000000" w:csb0="0000009B"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24" w14:textId="017CBFA4" w:rsidR="00C35CCE" w:rsidRDefault="0046481F">
    <w:pPr>
      <w:pBdr>
        <w:top w:val="nil"/>
        <w:left w:val="nil"/>
        <w:bottom w:val="nil"/>
        <w:right w:val="nil"/>
        <w:between w:val="nil"/>
      </w:pBdr>
      <w:tabs>
        <w:tab w:val="center" w:pos="4680"/>
        <w:tab w:val="right" w:pos="9360"/>
      </w:tabs>
      <w:spacing w:after="0" w:line="240" w:lineRule="auto"/>
      <w:jc w:val="right"/>
      <w:rPr>
        <w:rFonts w:ascii="Libre Franklin" w:hAnsi="Libre Franklin"/>
        <w:color w:val="66AD47"/>
      </w:rPr>
    </w:pPr>
    <w:r>
      <w:rPr>
        <w:rFonts w:ascii="Century Gothic" w:eastAsia="Century Gothic" w:hAnsi="Century Gothic" w:cs="Century Gothic"/>
        <w:color w:val="262626"/>
      </w:rPr>
      <w:fldChar w:fldCharType="begin"/>
    </w:r>
    <w:r>
      <w:rPr>
        <w:rFonts w:ascii="Century Gothic" w:eastAsia="Century Gothic" w:hAnsi="Century Gothic" w:cs="Century Gothic"/>
        <w:color w:val="262626"/>
      </w:rPr>
      <w:instrText>PAGE</w:instrText>
    </w:r>
    <w:r>
      <w:rPr>
        <w:rFonts w:ascii="Century Gothic" w:eastAsia="Century Gothic" w:hAnsi="Century Gothic" w:cs="Century Gothic"/>
        <w:color w:val="262626"/>
      </w:rPr>
      <w:fldChar w:fldCharType="separate"/>
    </w:r>
    <w:r w:rsidR="00600C3C">
      <w:rPr>
        <w:rFonts w:ascii="Century Gothic" w:eastAsia="Century Gothic" w:hAnsi="Century Gothic" w:cs="Century Gothic"/>
        <w:noProof/>
        <w:color w:val="262626"/>
      </w:rPr>
      <w:t>1</w:t>
    </w:r>
    <w:r>
      <w:rPr>
        <w:rFonts w:ascii="Century Gothic" w:eastAsia="Century Gothic" w:hAnsi="Century Gothic" w:cs="Century Gothic"/>
        <w:color w:val="26262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A0EA2" w14:textId="77777777" w:rsidR="002D3373" w:rsidRDefault="002D3373">
      <w:pPr>
        <w:spacing w:after="0" w:line="240" w:lineRule="auto"/>
      </w:pPr>
      <w:r>
        <w:separator/>
      </w:r>
    </w:p>
  </w:footnote>
  <w:footnote w:type="continuationSeparator" w:id="0">
    <w:p w14:paraId="399D4F40" w14:textId="77777777" w:rsidR="002D3373" w:rsidRDefault="002D3373">
      <w:pPr>
        <w:spacing w:after="0" w:line="240" w:lineRule="auto"/>
      </w:pPr>
      <w:r>
        <w:continuationSeparator/>
      </w:r>
    </w:p>
  </w:footnote>
  <w:footnote w:type="continuationNotice" w:id="1">
    <w:p w14:paraId="177FFBC8" w14:textId="77777777" w:rsidR="002D3373" w:rsidRDefault="002D33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23" w14:textId="77777777" w:rsidR="00C35CCE" w:rsidRDefault="0046481F">
    <w:pPr>
      <w:pBdr>
        <w:bottom w:val="single" w:sz="4" w:space="1" w:color="A6A6A6"/>
      </w:pBdr>
      <w:tabs>
        <w:tab w:val="left" w:pos="1014"/>
        <w:tab w:val="center" w:pos="4680"/>
        <w:tab w:val="right" w:pos="9360"/>
      </w:tabs>
      <w:spacing w:after="0" w:line="240" w:lineRule="auto"/>
      <w:jc w:val="right"/>
      <w:rPr>
        <w:rFonts w:ascii="Century Gothic" w:eastAsia="Century Gothic" w:hAnsi="Century Gothic" w:cs="Century Gothic"/>
        <w:color w:val="262626"/>
      </w:rPr>
    </w:pPr>
    <w:r>
      <w:rPr>
        <w:rFonts w:ascii="Century Gothic" w:eastAsia="Century Gothic" w:hAnsi="Century Gothic" w:cs="Century Gothic"/>
        <w:color w:val="262626"/>
      </w:rPr>
      <w:tab/>
    </w:r>
    <w:r>
      <w:rPr>
        <w:noProof/>
      </w:rPr>
      <w:drawing>
        <wp:anchor distT="0" distB="0" distL="0" distR="0" simplePos="0" relativeHeight="251658240" behindDoc="1" locked="0" layoutInCell="1" hidden="0" allowOverlap="1" wp14:anchorId="104F521F" wp14:editId="4E0E2C7A">
          <wp:simplePos x="0" y="0"/>
          <wp:positionH relativeFrom="column">
            <wp:posOffset>4972050</wp:posOffset>
          </wp:positionH>
          <wp:positionV relativeFrom="paragraph">
            <wp:posOffset>-187958</wp:posOffset>
          </wp:positionV>
          <wp:extent cx="912432" cy="364972"/>
          <wp:effectExtent l="0" t="0" r="0" b="0"/>
          <wp:wrapNone/>
          <wp:docPr id="1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912432" cy="364972"/>
                  </a:xfrm>
                  <a:prstGeom prst="rect">
                    <a:avLst/>
                  </a:prstGeom>
                  <a:ln/>
                </pic:spPr>
              </pic:pic>
            </a:graphicData>
          </a:graphic>
        </wp:anchor>
      </w:drawing>
    </w:r>
    <w:r>
      <w:rPr>
        <w:noProof/>
      </w:rPr>
      <w:drawing>
        <wp:anchor distT="0" distB="0" distL="0" distR="0" simplePos="0" relativeHeight="251658241" behindDoc="1" locked="0" layoutInCell="1" hidden="0" allowOverlap="1" wp14:anchorId="10CD2D86" wp14:editId="2A58220E">
          <wp:simplePos x="0" y="0"/>
          <wp:positionH relativeFrom="column">
            <wp:posOffset>0</wp:posOffset>
          </wp:positionH>
          <wp:positionV relativeFrom="paragraph">
            <wp:posOffset>-210182</wp:posOffset>
          </wp:positionV>
          <wp:extent cx="882650" cy="393700"/>
          <wp:effectExtent l="0" t="0" r="0" b="0"/>
          <wp:wrapNone/>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882650" cy="39370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65F92"/>
    <w:multiLevelType w:val="hybridMultilevel"/>
    <w:tmpl w:val="44CA82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C18B7"/>
    <w:multiLevelType w:val="hybridMultilevel"/>
    <w:tmpl w:val="CB0657E0"/>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2" w15:restartNumberingAfterBreak="0">
    <w:nsid w:val="103D2616"/>
    <w:multiLevelType w:val="multilevel"/>
    <w:tmpl w:val="ADA07F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pStyle w:val="Heading31"/>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0496BA3"/>
    <w:multiLevelType w:val="hybridMultilevel"/>
    <w:tmpl w:val="6694922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28789A"/>
    <w:multiLevelType w:val="multilevel"/>
    <w:tmpl w:val="E73ED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4378F3"/>
    <w:multiLevelType w:val="hybridMultilevel"/>
    <w:tmpl w:val="14045B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524BC0"/>
    <w:multiLevelType w:val="hybridMultilevel"/>
    <w:tmpl w:val="54BE51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827850"/>
    <w:multiLevelType w:val="hybridMultilevel"/>
    <w:tmpl w:val="5F48DEBC"/>
    <w:lvl w:ilvl="0" w:tplc="04090001">
      <w:start w:val="1"/>
      <w:numFmt w:val="bullet"/>
      <w:lvlText w:val=""/>
      <w:lvlJc w:val="left"/>
      <w:pPr>
        <w:ind w:left="1440" w:hanging="72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2D0C5758"/>
    <w:multiLevelType w:val="hybridMultilevel"/>
    <w:tmpl w:val="03EA6F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1A07EA"/>
    <w:multiLevelType w:val="multilevel"/>
    <w:tmpl w:val="763C4F7E"/>
    <w:lvl w:ilvl="0">
      <w:start w:val="1"/>
      <w:numFmt w:val="bullet"/>
      <w:pStyle w:val="Bullets"/>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FEB56B7"/>
    <w:multiLevelType w:val="hybridMultilevel"/>
    <w:tmpl w:val="DCC03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D209C9"/>
    <w:multiLevelType w:val="hybridMultilevel"/>
    <w:tmpl w:val="F9388382"/>
    <w:lvl w:ilvl="0" w:tplc="7542C864">
      <w:start w:val="1"/>
      <w:numFmt w:val="bullet"/>
      <w:lvlText w:val=""/>
      <w:lvlJc w:val="left"/>
      <w:pPr>
        <w:ind w:left="720" w:hanging="360"/>
      </w:pPr>
      <w:rPr>
        <w:rFonts w:ascii="Symbol" w:hAnsi="Symbol" w:hint="default"/>
      </w:rPr>
    </w:lvl>
    <w:lvl w:ilvl="1" w:tplc="1F0C65CA">
      <w:start w:val="1"/>
      <w:numFmt w:val="bullet"/>
      <w:lvlText w:val="o"/>
      <w:lvlJc w:val="left"/>
      <w:pPr>
        <w:ind w:left="1440" w:hanging="360"/>
      </w:pPr>
      <w:rPr>
        <w:rFonts w:ascii="Courier New" w:hAnsi="Courier New" w:hint="default"/>
      </w:rPr>
    </w:lvl>
    <w:lvl w:ilvl="2" w:tplc="639E2D46">
      <w:start w:val="1"/>
      <w:numFmt w:val="bullet"/>
      <w:lvlText w:val=""/>
      <w:lvlJc w:val="left"/>
      <w:pPr>
        <w:ind w:left="2160" w:hanging="360"/>
      </w:pPr>
      <w:rPr>
        <w:rFonts w:ascii="Wingdings" w:hAnsi="Wingdings" w:hint="default"/>
      </w:rPr>
    </w:lvl>
    <w:lvl w:ilvl="3" w:tplc="2B5CCE62">
      <w:start w:val="1"/>
      <w:numFmt w:val="bullet"/>
      <w:lvlText w:val=""/>
      <w:lvlJc w:val="left"/>
      <w:pPr>
        <w:ind w:left="2880" w:hanging="360"/>
      </w:pPr>
      <w:rPr>
        <w:rFonts w:ascii="Symbol" w:hAnsi="Symbol" w:hint="default"/>
      </w:rPr>
    </w:lvl>
    <w:lvl w:ilvl="4" w:tplc="2F7059AC">
      <w:start w:val="1"/>
      <w:numFmt w:val="bullet"/>
      <w:lvlText w:val="o"/>
      <w:lvlJc w:val="left"/>
      <w:pPr>
        <w:ind w:left="3600" w:hanging="360"/>
      </w:pPr>
      <w:rPr>
        <w:rFonts w:ascii="Courier New" w:hAnsi="Courier New" w:hint="default"/>
      </w:rPr>
    </w:lvl>
    <w:lvl w:ilvl="5" w:tplc="7FB49134">
      <w:start w:val="1"/>
      <w:numFmt w:val="bullet"/>
      <w:lvlText w:val=""/>
      <w:lvlJc w:val="left"/>
      <w:pPr>
        <w:ind w:left="4320" w:hanging="360"/>
      </w:pPr>
      <w:rPr>
        <w:rFonts w:ascii="Wingdings" w:hAnsi="Wingdings" w:hint="default"/>
      </w:rPr>
    </w:lvl>
    <w:lvl w:ilvl="6" w:tplc="F32A3142">
      <w:start w:val="1"/>
      <w:numFmt w:val="bullet"/>
      <w:lvlText w:val=""/>
      <w:lvlJc w:val="left"/>
      <w:pPr>
        <w:ind w:left="5040" w:hanging="360"/>
      </w:pPr>
      <w:rPr>
        <w:rFonts w:ascii="Symbol" w:hAnsi="Symbol" w:hint="default"/>
      </w:rPr>
    </w:lvl>
    <w:lvl w:ilvl="7" w:tplc="FD5C726A">
      <w:start w:val="1"/>
      <w:numFmt w:val="bullet"/>
      <w:lvlText w:val="o"/>
      <w:lvlJc w:val="left"/>
      <w:pPr>
        <w:ind w:left="5760" w:hanging="360"/>
      </w:pPr>
      <w:rPr>
        <w:rFonts w:ascii="Courier New" w:hAnsi="Courier New" w:hint="default"/>
      </w:rPr>
    </w:lvl>
    <w:lvl w:ilvl="8" w:tplc="BA04A872">
      <w:start w:val="1"/>
      <w:numFmt w:val="bullet"/>
      <w:lvlText w:val=""/>
      <w:lvlJc w:val="left"/>
      <w:pPr>
        <w:ind w:left="6480" w:hanging="360"/>
      </w:pPr>
      <w:rPr>
        <w:rFonts w:ascii="Wingdings" w:hAnsi="Wingdings" w:hint="default"/>
      </w:rPr>
    </w:lvl>
  </w:abstractNum>
  <w:abstractNum w:abstractNumId="12" w15:restartNumberingAfterBreak="0">
    <w:nsid w:val="442A2EF7"/>
    <w:multiLevelType w:val="hybridMultilevel"/>
    <w:tmpl w:val="104CA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52261A"/>
    <w:multiLevelType w:val="hybridMultilevel"/>
    <w:tmpl w:val="BC0EEB4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D27F8F"/>
    <w:multiLevelType w:val="hybridMultilevel"/>
    <w:tmpl w:val="849AB1E4"/>
    <w:lvl w:ilvl="0" w:tplc="1E6EB6A2">
      <w:start w:val="1"/>
      <w:numFmt w:val="decimal"/>
      <w:lvlText w:val="%1)"/>
      <w:lvlJc w:val="left"/>
      <w:pPr>
        <w:ind w:left="720" w:hanging="360"/>
      </w:pPr>
      <w:rPr>
        <w:rFonts w:ascii="Franklin Gothic Book" w:eastAsia="Libre Franklin" w:hAnsi="Franklin Gothic Book" w:cs="Libre Franklin"/>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916871"/>
    <w:multiLevelType w:val="hybridMultilevel"/>
    <w:tmpl w:val="2034F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A04471"/>
    <w:multiLevelType w:val="hybridMultilevel"/>
    <w:tmpl w:val="E11CA2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2576C1D"/>
    <w:multiLevelType w:val="hybridMultilevel"/>
    <w:tmpl w:val="D83AAC8A"/>
    <w:lvl w:ilvl="0" w:tplc="B7CC8550">
      <w:start w:val="1"/>
      <w:numFmt w:val="decimal"/>
      <w:lvlText w:val="%1)"/>
      <w:lvlJc w:val="left"/>
      <w:pPr>
        <w:ind w:left="1080" w:hanging="720"/>
      </w:pPr>
      <w:rPr>
        <w:rFonts w:ascii="Franklin Gothic Book" w:eastAsia="Libre Franklin" w:hAnsi="Franklin Gothic Book" w:cs="Libre Frankli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813CB6"/>
    <w:multiLevelType w:val="hybridMultilevel"/>
    <w:tmpl w:val="BEFAE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C13B52"/>
    <w:multiLevelType w:val="hybridMultilevel"/>
    <w:tmpl w:val="D3829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8D53A2"/>
    <w:multiLevelType w:val="multilevel"/>
    <w:tmpl w:val="59E61E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74E70D0C"/>
    <w:multiLevelType w:val="hybridMultilevel"/>
    <w:tmpl w:val="7E061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6C1065"/>
    <w:multiLevelType w:val="hybridMultilevel"/>
    <w:tmpl w:val="BC0EEB4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5796EB1"/>
    <w:multiLevelType w:val="multilevel"/>
    <w:tmpl w:val="9ED6F1C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DefinitionsL4"/>
      <w:lvlText w:val="%4."/>
      <w:lvlJc w:val="left"/>
      <w:pPr>
        <w:tabs>
          <w:tab w:val="num" w:pos="2880"/>
        </w:tabs>
        <w:ind w:left="2880" w:hanging="720"/>
      </w:pPr>
    </w:lvl>
    <w:lvl w:ilvl="4">
      <w:start w:val="1"/>
      <w:numFmt w:val="decimal"/>
      <w:pStyle w:val="DefinitionsL5"/>
      <w:lvlText w:val="%5."/>
      <w:lvlJc w:val="left"/>
      <w:pPr>
        <w:tabs>
          <w:tab w:val="num" w:pos="3600"/>
        </w:tabs>
        <w:ind w:left="3600" w:hanging="720"/>
      </w:pPr>
    </w:lvl>
    <w:lvl w:ilvl="5">
      <w:start w:val="1"/>
      <w:numFmt w:val="decimal"/>
      <w:pStyle w:val="DefinitionsL6"/>
      <w:lvlText w:val="%6."/>
      <w:lvlJc w:val="left"/>
      <w:pPr>
        <w:tabs>
          <w:tab w:val="num" w:pos="4320"/>
        </w:tabs>
        <w:ind w:left="4320" w:hanging="720"/>
      </w:pPr>
    </w:lvl>
    <w:lvl w:ilvl="6">
      <w:start w:val="1"/>
      <w:numFmt w:val="decimal"/>
      <w:pStyle w:val="DefinitionsL7"/>
      <w:lvlText w:val="%7."/>
      <w:lvlJc w:val="left"/>
      <w:pPr>
        <w:tabs>
          <w:tab w:val="num" w:pos="5040"/>
        </w:tabs>
        <w:ind w:left="5040" w:hanging="720"/>
      </w:pPr>
    </w:lvl>
    <w:lvl w:ilvl="7">
      <w:start w:val="1"/>
      <w:numFmt w:val="decimal"/>
      <w:pStyle w:val="DefinitionsL8"/>
      <w:lvlText w:val="%8."/>
      <w:lvlJc w:val="left"/>
      <w:pPr>
        <w:tabs>
          <w:tab w:val="num" w:pos="5760"/>
        </w:tabs>
        <w:ind w:left="5760" w:hanging="720"/>
      </w:pPr>
    </w:lvl>
    <w:lvl w:ilvl="8">
      <w:start w:val="1"/>
      <w:numFmt w:val="decimal"/>
      <w:pStyle w:val="DefinitionsL9"/>
      <w:lvlText w:val="%9."/>
      <w:lvlJc w:val="left"/>
      <w:pPr>
        <w:tabs>
          <w:tab w:val="num" w:pos="6480"/>
        </w:tabs>
        <w:ind w:left="6480" w:hanging="720"/>
      </w:pPr>
    </w:lvl>
  </w:abstractNum>
  <w:num w:numId="1" w16cid:durableId="2039043656">
    <w:abstractNumId w:val="2"/>
  </w:num>
  <w:num w:numId="2" w16cid:durableId="1481455671">
    <w:abstractNumId w:val="9"/>
  </w:num>
  <w:num w:numId="3" w16cid:durableId="643317250">
    <w:abstractNumId w:val="23"/>
  </w:num>
  <w:num w:numId="4" w16cid:durableId="14815790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31049136">
    <w:abstractNumId w:val="15"/>
  </w:num>
  <w:num w:numId="6" w16cid:durableId="1222012661">
    <w:abstractNumId w:val="21"/>
  </w:num>
  <w:num w:numId="7" w16cid:durableId="1798526063">
    <w:abstractNumId w:val="9"/>
  </w:num>
  <w:num w:numId="8" w16cid:durableId="1580094615">
    <w:abstractNumId w:val="18"/>
  </w:num>
  <w:num w:numId="9" w16cid:durableId="1294559271">
    <w:abstractNumId w:val="17"/>
  </w:num>
  <w:num w:numId="10" w16cid:durableId="785077043">
    <w:abstractNumId w:val="5"/>
  </w:num>
  <w:num w:numId="11" w16cid:durableId="129444527">
    <w:abstractNumId w:val="6"/>
  </w:num>
  <w:num w:numId="12" w16cid:durableId="1894343999">
    <w:abstractNumId w:val="14"/>
  </w:num>
  <w:num w:numId="13" w16cid:durableId="1221820021">
    <w:abstractNumId w:val="16"/>
  </w:num>
  <w:num w:numId="14" w16cid:durableId="1095321958">
    <w:abstractNumId w:val="8"/>
  </w:num>
  <w:num w:numId="15" w16cid:durableId="209926391">
    <w:abstractNumId w:val="19"/>
  </w:num>
  <w:num w:numId="16" w16cid:durableId="1633561733">
    <w:abstractNumId w:val="13"/>
  </w:num>
  <w:num w:numId="17" w16cid:durableId="755052151">
    <w:abstractNumId w:val="22"/>
  </w:num>
  <w:num w:numId="18" w16cid:durableId="151531177">
    <w:abstractNumId w:val="10"/>
  </w:num>
  <w:num w:numId="19" w16cid:durableId="1123695982">
    <w:abstractNumId w:val="0"/>
  </w:num>
  <w:num w:numId="20" w16cid:durableId="751438974">
    <w:abstractNumId w:val="11"/>
  </w:num>
  <w:num w:numId="21" w16cid:durableId="1984920370">
    <w:abstractNumId w:val="1"/>
  </w:num>
  <w:num w:numId="22" w16cid:durableId="1919636356">
    <w:abstractNumId w:val="12"/>
  </w:num>
  <w:num w:numId="23" w16cid:durableId="2101874879">
    <w:abstractNumId w:val="3"/>
  </w:num>
  <w:num w:numId="24" w16cid:durableId="7089159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32896698">
    <w:abstractNumId w:val="4"/>
  </w:num>
  <w:num w:numId="26" w16cid:durableId="15425977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NzMzMDM3NLEwNDNV0lEKTi0uzszPAykwNKoFADG18G0tAAAA"/>
  </w:docVars>
  <w:rsids>
    <w:rsidRoot w:val="00C35CCE"/>
    <w:rsid w:val="000049E0"/>
    <w:rsid w:val="00011338"/>
    <w:rsid w:val="00013393"/>
    <w:rsid w:val="00014F1D"/>
    <w:rsid w:val="000161F0"/>
    <w:rsid w:val="00017550"/>
    <w:rsid w:val="000220B7"/>
    <w:rsid w:val="0002235A"/>
    <w:rsid w:val="00022A2A"/>
    <w:rsid w:val="00022F48"/>
    <w:rsid w:val="0002435D"/>
    <w:rsid w:val="000245A8"/>
    <w:rsid w:val="00027FC3"/>
    <w:rsid w:val="00033118"/>
    <w:rsid w:val="0003354F"/>
    <w:rsid w:val="00037D61"/>
    <w:rsid w:val="00047067"/>
    <w:rsid w:val="00052C37"/>
    <w:rsid w:val="00053B44"/>
    <w:rsid w:val="00054842"/>
    <w:rsid w:val="000552C3"/>
    <w:rsid w:val="0005774E"/>
    <w:rsid w:val="000623A3"/>
    <w:rsid w:val="00064A7E"/>
    <w:rsid w:val="00065890"/>
    <w:rsid w:val="00065941"/>
    <w:rsid w:val="000665F5"/>
    <w:rsid w:val="00067790"/>
    <w:rsid w:val="000701A0"/>
    <w:rsid w:val="00076192"/>
    <w:rsid w:val="00094A23"/>
    <w:rsid w:val="000976B2"/>
    <w:rsid w:val="000A5C4D"/>
    <w:rsid w:val="000B2D7C"/>
    <w:rsid w:val="000B2DE7"/>
    <w:rsid w:val="000B33BF"/>
    <w:rsid w:val="000B47BB"/>
    <w:rsid w:val="000C1177"/>
    <w:rsid w:val="000C3215"/>
    <w:rsid w:val="000C4E6F"/>
    <w:rsid w:val="000C558D"/>
    <w:rsid w:val="000E0FA6"/>
    <w:rsid w:val="000E1F8A"/>
    <w:rsid w:val="000E65C8"/>
    <w:rsid w:val="000E7A28"/>
    <w:rsid w:val="000F5FD6"/>
    <w:rsid w:val="000F69F4"/>
    <w:rsid w:val="000F7DB6"/>
    <w:rsid w:val="001040F7"/>
    <w:rsid w:val="00104BC1"/>
    <w:rsid w:val="00106838"/>
    <w:rsid w:val="00107040"/>
    <w:rsid w:val="0011550A"/>
    <w:rsid w:val="00115E2A"/>
    <w:rsid w:val="00116411"/>
    <w:rsid w:val="00116844"/>
    <w:rsid w:val="001303FC"/>
    <w:rsid w:val="00131D29"/>
    <w:rsid w:val="00134066"/>
    <w:rsid w:val="001377B3"/>
    <w:rsid w:val="00144C01"/>
    <w:rsid w:val="00150F9C"/>
    <w:rsid w:val="00151D2F"/>
    <w:rsid w:val="001563B9"/>
    <w:rsid w:val="00160F5F"/>
    <w:rsid w:val="00162D0D"/>
    <w:rsid w:val="001701A2"/>
    <w:rsid w:val="00170375"/>
    <w:rsid w:val="00173C95"/>
    <w:rsid w:val="001754FE"/>
    <w:rsid w:val="001757BA"/>
    <w:rsid w:val="001759B6"/>
    <w:rsid w:val="001801E4"/>
    <w:rsid w:val="00184F51"/>
    <w:rsid w:val="0018546A"/>
    <w:rsid w:val="001954AD"/>
    <w:rsid w:val="001A16E8"/>
    <w:rsid w:val="001A19B0"/>
    <w:rsid w:val="001A254D"/>
    <w:rsid w:val="001A57B6"/>
    <w:rsid w:val="001B2DE0"/>
    <w:rsid w:val="001B358A"/>
    <w:rsid w:val="001B4021"/>
    <w:rsid w:val="001B4590"/>
    <w:rsid w:val="001B526C"/>
    <w:rsid w:val="001B7449"/>
    <w:rsid w:val="001C2A44"/>
    <w:rsid w:val="001C30DB"/>
    <w:rsid w:val="001C41A9"/>
    <w:rsid w:val="001C4711"/>
    <w:rsid w:val="001D08A6"/>
    <w:rsid w:val="001D2467"/>
    <w:rsid w:val="001D248B"/>
    <w:rsid w:val="001D4BFE"/>
    <w:rsid w:val="001D4D0E"/>
    <w:rsid w:val="001D5B43"/>
    <w:rsid w:val="001E0277"/>
    <w:rsid w:val="001E2921"/>
    <w:rsid w:val="001E51CB"/>
    <w:rsid w:val="001E6FF4"/>
    <w:rsid w:val="001E7CDA"/>
    <w:rsid w:val="001F1360"/>
    <w:rsid w:val="001F3551"/>
    <w:rsid w:val="001F3674"/>
    <w:rsid w:val="001F6896"/>
    <w:rsid w:val="001F68D4"/>
    <w:rsid w:val="001F69B4"/>
    <w:rsid w:val="002024E0"/>
    <w:rsid w:val="002039D3"/>
    <w:rsid w:val="0021158E"/>
    <w:rsid w:val="00214186"/>
    <w:rsid w:val="00214C76"/>
    <w:rsid w:val="002152D1"/>
    <w:rsid w:val="00216122"/>
    <w:rsid w:val="00217208"/>
    <w:rsid w:val="002172F5"/>
    <w:rsid w:val="00220AD9"/>
    <w:rsid w:val="002239F8"/>
    <w:rsid w:val="00226AD1"/>
    <w:rsid w:val="002312B3"/>
    <w:rsid w:val="00231431"/>
    <w:rsid w:val="00232BDD"/>
    <w:rsid w:val="002330F5"/>
    <w:rsid w:val="0023723C"/>
    <w:rsid w:val="00240D21"/>
    <w:rsid w:val="0024187E"/>
    <w:rsid w:val="00241ADC"/>
    <w:rsid w:val="002478B3"/>
    <w:rsid w:val="0025268E"/>
    <w:rsid w:val="00257900"/>
    <w:rsid w:val="00270D0C"/>
    <w:rsid w:val="00272F41"/>
    <w:rsid w:val="00275FDE"/>
    <w:rsid w:val="0027707F"/>
    <w:rsid w:val="00280A54"/>
    <w:rsid w:val="00280EBF"/>
    <w:rsid w:val="00283797"/>
    <w:rsid w:val="002852CC"/>
    <w:rsid w:val="002872E4"/>
    <w:rsid w:val="002913A7"/>
    <w:rsid w:val="002932F3"/>
    <w:rsid w:val="00294B34"/>
    <w:rsid w:val="002951D3"/>
    <w:rsid w:val="00295F0B"/>
    <w:rsid w:val="00295F47"/>
    <w:rsid w:val="002A1983"/>
    <w:rsid w:val="002A32D0"/>
    <w:rsid w:val="002A3633"/>
    <w:rsid w:val="002A5DC3"/>
    <w:rsid w:val="002A6320"/>
    <w:rsid w:val="002A7ED2"/>
    <w:rsid w:val="002B040C"/>
    <w:rsid w:val="002B13CB"/>
    <w:rsid w:val="002B27EA"/>
    <w:rsid w:val="002B44BB"/>
    <w:rsid w:val="002D0425"/>
    <w:rsid w:val="002D3373"/>
    <w:rsid w:val="002D4CC5"/>
    <w:rsid w:val="002D6AA4"/>
    <w:rsid w:val="002D6E0E"/>
    <w:rsid w:val="002E1762"/>
    <w:rsid w:val="002E66F5"/>
    <w:rsid w:val="002F05F6"/>
    <w:rsid w:val="002F16A1"/>
    <w:rsid w:val="002F1AAE"/>
    <w:rsid w:val="002F2DF1"/>
    <w:rsid w:val="002F37D2"/>
    <w:rsid w:val="002F3ADF"/>
    <w:rsid w:val="002F4BC4"/>
    <w:rsid w:val="002F5BAB"/>
    <w:rsid w:val="002F64E7"/>
    <w:rsid w:val="002F6887"/>
    <w:rsid w:val="003020E0"/>
    <w:rsid w:val="00312E30"/>
    <w:rsid w:val="00314821"/>
    <w:rsid w:val="00314FF8"/>
    <w:rsid w:val="0031738A"/>
    <w:rsid w:val="00320AEE"/>
    <w:rsid w:val="00325469"/>
    <w:rsid w:val="00326296"/>
    <w:rsid w:val="00326C22"/>
    <w:rsid w:val="00327879"/>
    <w:rsid w:val="003321B5"/>
    <w:rsid w:val="00333B83"/>
    <w:rsid w:val="00333EFE"/>
    <w:rsid w:val="00334D82"/>
    <w:rsid w:val="00335E7F"/>
    <w:rsid w:val="003363E2"/>
    <w:rsid w:val="00340921"/>
    <w:rsid w:val="00342293"/>
    <w:rsid w:val="003443A2"/>
    <w:rsid w:val="00346DAC"/>
    <w:rsid w:val="00353AAD"/>
    <w:rsid w:val="003566B2"/>
    <w:rsid w:val="00357A6B"/>
    <w:rsid w:val="00373CD2"/>
    <w:rsid w:val="00375872"/>
    <w:rsid w:val="00375E94"/>
    <w:rsid w:val="003773A5"/>
    <w:rsid w:val="00381CA4"/>
    <w:rsid w:val="00383148"/>
    <w:rsid w:val="0038570D"/>
    <w:rsid w:val="00387157"/>
    <w:rsid w:val="00387C47"/>
    <w:rsid w:val="00393843"/>
    <w:rsid w:val="00393BFB"/>
    <w:rsid w:val="00395B04"/>
    <w:rsid w:val="003A2983"/>
    <w:rsid w:val="003A4047"/>
    <w:rsid w:val="003A5811"/>
    <w:rsid w:val="003A60E4"/>
    <w:rsid w:val="003B0881"/>
    <w:rsid w:val="003B6715"/>
    <w:rsid w:val="003C4341"/>
    <w:rsid w:val="003C47FF"/>
    <w:rsid w:val="003C4EFB"/>
    <w:rsid w:val="003D5205"/>
    <w:rsid w:val="003D6CC0"/>
    <w:rsid w:val="003D7004"/>
    <w:rsid w:val="003E0B13"/>
    <w:rsid w:val="003E0F52"/>
    <w:rsid w:val="003E34C4"/>
    <w:rsid w:val="003E3523"/>
    <w:rsid w:val="003E392C"/>
    <w:rsid w:val="003E3B2F"/>
    <w:rsid w:val="003E56CB"/>
    <w:rsid w:val="003E6BB6"/>
    <w:rsid w:val="003E75B4"/>
    <w:rsid w:val="003F1071"/>
    <w:rsid w:val="003F3797"/>
    <w:rsid w:val="003F4069"/>
    <w:rsid w:val="003F5611"/>
    <w:rsid w:val="003F5B5D"/>
    <w:rsid w:val="003F5F94"/>
    <w:rsid w:val="004008FF"/>
    <w:rsid w:val="0040446C"/>
    <w:rsid w:val="0040469D"/>
    <w:rsid w:val="00404B88"/>
    <w:rsid w:val="00405F1A"/>
    <w:rsid w:val="00412CF3"/>
    <w:rsid w:val="0041322B"/>
    <w:rsid w:val="0041325B"/>
    <w:rsid w:val="00413DA0"/>
    <w:rsid w:val="004162B6"/>
    <w:rsid w:val="00420ACE"/>
    <w:rsid w:val="00420C0E"/>
    <w:rsid w:val="00423506"/>
    <w:rsid w:val="00423B63"/>
    <w:rsid w:val="00426CCA"/>
    <w:rsid w:val="00427778"/>
    <w:rsid w:val="00427F49"/>
    <w:rsid w:val="004306B1"/>
    <w:rsid w:val="00430F3F"/>
    <w:rsid w:val="00434262"/>
    <w:rsid w:val="00441EEC"/>
    <w:rsid w:val="00444E15"/>
    <w:rsid w:val="0044619B"/>
    <w:rsid w:val="00446583"/>
    <w:rsid w:val="00446CF3"/>
    <w:rsid w:val="00453316"/>
    <w:rsid w:val="00455228"/>
    <w:rsid w:val="0046133E"/>
    <w:rsid w:val="00463C1F"/>
    <w:rsid w:val="0046481F"/>
    <w:rsid w:val="00465A5D"/>
    <w:rsid w:val="0046684F"/>
    <w:rsid w:val="00467F3F"/>
    <w:rsid w:val="00470712"/>
    <w:rsid w:val="00474ABC"/>
    <w:rsid w:val="0047717B"/>
    <w:rsid w:val="004849A5"/>
    <w:rsid w:val="00485876"/>
    <w:rsid w:val="00490659"/>
    <w:rsid w:val="00492740"/>
    <w:rsid w:val="0049534A"/>
    <w:rsid w:val="004958FF"/>
    <w:rsid w:val="00496AC8"/>
    <w:rsid w:val="004A1C96"/>
    <w:rsid w:val="004A3793"/>
    <w:rsid w:val="004A46EC"/>
    <w:rsid w:val="004A4A04"/>
    <w:rsid w:val="004A50BE"/>
    <w:rsid w:val="004A757F"/>
    <w:rsid w:val="004B54DD"/>
    <w:rsid w:val="004B691D"/>
    <w:rsid w:val="004C17DB"/>
    <w:rsid w:val="004C1F79"/>
    <w:rsid w:val="004C35EA"/>
    <w:rsid w:val="004C4EF3"/>
    <w:rsid w:val="004E177B"/>
    <w:rsid w:val="004E3A63"/>
    <w:rsid w:val="004E698D"/>
    <w:rsid w:val="004F0205"/>
    <w:rsid w:val="004F101B"/>
    <w:rsid w:val="004F1560"/>
    <w:rsid w:val="004F50E4"/>
    <w:rsid w:val="00506E75"/>
    <w:rsid w:val="005073C3"/>
    <w:rsid w:val="00522C79"/>
    <w:rsid w:val="0052418F"/>
    <w:rsid w:val="00524C74"/>
    <w:rsid w:val="00525AF8"/>
    <w:rsid w:val="00530123"/>
    <w:rsid w:val="00532EFB"/>
    <w:rsid w:val="00535F65"/>
    <w:rsid w:val="0054120F"/>
    <w:rsid w:val="00543AEF"/>
    <w:rsid w:val="00544151"/>
    <w:rsid w:val="005447BB"/>
    <w:rsid w:val="00544815"/>
    <w:rsid w:val="00545CD2"/>
    <w:rsid w:val="00546AA6"/>
    <w:rsid w:val="00550C54"/>
    <w:rsid w:val="00552B79"/>
    <w:rsid w:val="00554F58"/>
    <w:rsid w:val="005555DF"/>
    <w:rsid w:val="00560B97"/>
    <w:rsid w:val="00561E76"/>
    <w:rsid w:val="005640FC"/>
    <w:rsid w:val="00565813"/>
    <w:rsid w:val="00567BB4"/>
    <w:rsid w:val="00572AC5"/>
    <w:rsid w:val="00572FC7"/>
    <w:rsid w:val="00575030"/>
    <w:rsid w:val="00576CBB"/>
    <w:rsid w:val="005838B1"/>
    <w:rsid w:val="00587AA6"/>
    <w:rsid w:val="005943B3"/>
    <w:rsid w:val="005970F1"/>
    <w:rsid w:val="005A1C68"/>
    <w:rsid w:val="005B003E"/>
    <w:rsid w:val="005B2AA6"/>
    <w:rsid w:val="005B52CD"/>
    <w:rsid w:val="005B5779"/>
    <w:rsid w:val="005B5AFE"/>
    <w:rsid w:val="005B5B82"/>
    <w:rsid w:val="005B7497"/>
    <w:rsid w:val="005C4A3D"/>
    <w:rsid w:val="005C5A65"/>
    <w:rsid w:val="005E30E0"/>
    <w:rsid w:val="005E3C02"/>
    <w:rsid w:val="005E580B"/>
    <w:rsid w:val="005E68C8"/>
    <w:rsid w:val="005E7996"/>
    <w:rsid w:val="005F0803"/>
    <w:rsid w:val="005F3D72"/>
    <w:rsid w:val="00600505"/>
    <w:rsid w:val="0060071B"/>
    <w:rsid w:val="00600C3C"/>
    <w:rsid w:val="00601782"/>
    <w:rsid w:val="0060640C"/>
    <w:rsid w:val="00616C74"/>
    <w:rsid w:val="006172CB"/>
    <w:rsid w:val="006235FA"/>
    <w:rsid w:val="00627C12"/>
    <w:rsid w:val="00630E4C"/>
    <w:rsid w:val="006336BD"/>
    <w:rsid w:val="006345D7"/>
    <w:rsid w:val="00635064"/>
    <w:rsid w:val="006356DB"/>
    <w:rsid w:val="00642BC1"/>
    <w:rsid w:val="00643BE6"/>
    <w:rsid w:val="0065053A"/>
    <w:rsid w:val="006543DA"/>
    <w:rsid w:val="006600E7"/>
    <w:rsid w:val="00661B23"/>
    <w:rsid w:val="00665B76"/>
    <w:rsid w:val="0066763E"/>
    <w:rsid w:val="00671BFF"/>
    <w:rsid w:val="00673677"/>
    <w:rsid w:val="00674020"/>
    <w:rsid w:val="006745EC"/>
    <w:rsid w:val="00674D57"/>
    <w:rsid w:val="006765F9"/>
    <w:rsid w:val="00681C6D"/>
    <w:rsid w:val="00684487"/>
    <w:rsid w:val="00691449"/>
    <w:rsid w:val="00694455"/>
    <w:rsid w:val="006961E7"/>
    <w:rsid w:val="006A2067"/>
    <w:rsid w:val="006A52CB"/>
    <w:rsid w:val="006A67A0"/>
    <w:rsid w:val="006A7030"/>
    <w:rsid w:val="006B26A4"/>
    <w:rsid w:val="006B2864"/>
    <w:rsid w:val="006B787F"/>
    <w:rsid w:val="006C296A"/>
    <w:rsid w:val="006C5C3F"/>
    <w:rsid w:val="006C6DB0"/>
    <w:rsid w:val="006C7DA7"/>
    <w:rsid w:val="006D0AD0"/>
    <w:rsid w:val="006D29A1"/>
    <w:rsid w:val="006D357F"/>
    <w:rsid w:val="006D679F"/>
    <w:rsid w:val="006E6965"/>
    <w:rsid w:val="006E7C07"/>
    <w:rsid w:val="006F1FA0"/>
    <w:rsid w:val="006F5C9A"/>
    <w:rsid w:val="006F6D18"/>
    <w:rsid w:val="006F7F25"/>
    <w:rsid w:val="00701AAE"/>
    <w:rsid w:val="00704BA5"/>
    <w:rsid w:val="00705E32"/>
    <w:rsid w:val="007069A4"/>
    <w:rsid w:val="0071676E"/>
    <w:rsid w:val="00720EDA"/>
    <w:rsid w:val="00722492"/>
    <w:rsid w:val="00726EB1"/>
    <w:rsid w:val="00730A37"/>
    <w:rsid w:val="00733AEF"/>
    <w:rsid w:val="007347D6"/>
    <w:rsid w:val="00743821"/>
    <w:rsid w:val="00746D09"/>
    <w:rsid w:val="00752712"/>
    <w:rsid w:val="00752E09"/>
    <w:rsid w:val="00752EBA"/>
    <w:rsid w:val="00753C11"/>
    <w:rsid w:val="00754558"/>
    <w:rsid w:val="007549C9"/>
    <w:rsid w:val="007570B2"/>
    <w:rsid w:val="007579B6"/>
    <w:rsid w:val="007610E0"/>
    <w:rsid w:val="00762D25"/>
    <w:rsid w:val="00763488"/>
    <w:rsid w:val="00767063"/>
    <w:rsid w:val="007714C6"/>
    <w:rsid w:val="0077170E"/>
    <w:rsid w:val="007731A5"/>
    <w:rsid w:val="0078196B"/>
    <w:rsid w:val="00781A4E"/>
    <w:rsid w:val="0078267F"/>
    <w:rsid w:val="00783EF5"/>
    <w:rsid w:val="007858FF"/>
    <w:rsid w:val="00786AE8"/>
    <w:rsid w:val="00796764"/>
    <w:rsid w:val="007A3978"/>
    <w:rsid w:val="007A47E5"/>
    <w:rsid w:val="007A47F7"/>
    <w:rsid w:val="007A64B3"/>
    <w:rsid w:val="007A770D"/>
    <w:rsid w:val="007A7B54"/>
    <w:rsid w:val="007B1DCF"/>
    <w:rsid w:val="007B2E54"/>
    <w:rsid w:val="007B3886"/>
    <w:rsid w:val="007B4350"/>
    <w:rsid w:val="007B56C2"/>
    <w:rsid w:val="007B77E1"/>
    <w:rsid w:val="007C0CE9"/>
    <w:rsid w:val="007C28A0"/>
    <w:rsid w:val="007C69D5"/>
    <w:rsid w:val="007D119B"/>
    <w:rsid w:val="007D25DB"/>
    <w:rsid w:val="007D4F5A"/>
    <w:rsid w:val="007D5E67"/>
    <w:rsid w:val="007D699F"/>
    <w:rsid w:val="007D6BBB"/>
    <w:rsid w:val="007E0293"/>
    <w:rsid w:val="007E0559"/>
    <w:rsid w:val="007E067B"/>
    <w:rsid w:val="007E0BAC"/>
    <w:rsid w:val="007E67F9"/>
    <w:rsid w:val="007F3B61"/>
    <w:rsid w:val="007F3C4C"/>
    <w:rsid w:val="007F4311"/>
    <w:rsid w:val="00802756"/>
    <w:rsid w:val="00803A7E"/>
    <w:rsid w:val="00805E19"/>
    <w:rsid w:val="00807BD3"/>
    <w:rsid w:val="00810788"/>
    <w:rsid w:val="00812E7E"/>
    <w:rsid w:val="008133E6"/>
    <w:rsid w:val="00814864"/>
    <w:rsid w:val="0081659E"/>
    <w:rsid w:val="008166E2"/>
    <w:rsid w:val="008204AF"/>
    <w:rsid w:val="00820A0E"/>
    <w:rsid w:val="00820A99"/>
    <w:rsid w:val="00823747"/>
    <w:rsid w:val="00831153"/>
    <w:rsid w:val="00831B5A"/>
    <w:rsid w:val="00832448"/>
    <w:rsid w:val="008326EE"/>
    <w:rsid w:val="008359F2"/>
    <w:rsid w:val="00840ADD"/>
    <w:rsid w:val="0084237C"/>
    <w:rsid w:val="00850236"/>
    <w:rsid w:val="00850F03"/>
    <w:rsid w:val="0085119E"/>
    <w:rsid w:val="0085339A"/>
    <w:rsid w:val="0085746F"/>
    <w:rsid w:val="00857650"/>
    <w:rsid w:val="008718AF"/>
    <w:rsid w:val="008720A7"/>
    <w:rsid w:val="0087439B"/>
    <w:rsid w:val="008776C8"/>
    <w:rsid w:val="0087794A"/>
    <w:rsid w:val="008800DC"/>
    <w:rsid w:val="008811B1"/>
    <w:rsid w:val="00881E1D"/>
    <w:rsid w:val="00884DF5"/>
    <w:rsid w:val="00885983"/>
    <w:rsid w:val="008872F6"/>
    <w:rsid w:val="00893344"/>
    <w:rsid w:val="00895102"/>
    <w:rsid w:val="008A01B0"/>
    <w:rsid w:val="008A4EC0"/>
    <w:rsid w:val="008A5D70"/>
    <w:rsid w:val="008B0975"/>
    <w:rsid w:val="008B101A"/>
    <w:rsid w:val="008B1465"/>
    <w:rsid w:val="008B2AD0"/>
    <w:rsid w:val="008B77C5"/>
    <w:rsid w:val="008C467E"/>
    <w:rsid w:val="008D07B2"/>
    <w:rsid w:val="008D3023"/>
    <w:rsid w:val="008D4E80"/>
    <w:rsid w:val="008D6C5F"/>
    <w:rsid w:val="008E028E"/>
    <w:rsid w:val="008E0386"/>
    <w:rsid w:val="008E08CA"/>
    <w:rsid w:val="008E1961"/>
    <w:rsid w:val="008E7C1C"/>
    <w:rsid w:val="008F3791"/>
    <w:rsid w:val="008F3B67"/>
    <w:rsid w:val="008F450C"/>
    <w:rsid w:val="008F4C04"/>
    <w:rsid w:val="00902CFA"/>
    <w:rsid w:val="00902E46"/>
    <w:rsid w:val="009042D7"/>
    <w:rsid w:val="00910E8B"/>
    <w:rsid w:val="0091128A"/>
    <w:rsid w:val="009117DD"/>
    <w:rsid w:val="00912CE1"/>
    <w:rsid w:val="0091373B"/>
    <w:rsid w:val="00920414"/>
    <w:rsid w:val="0092166E"/>
    <w:rsid w:val="009245BD"/>
    <w:rsid w:val="00924E19"/>
    <w:rsid w:val="00926129"/>
    <w:rsid w:val="00926415"/>
    <w:rsid w:val="00932910"/>
    <w:rsid w:val="009329C3"/>
    <w:rsid w:val="0093440D"/>
    <w:rsid w:val="0093443C"/>
    <w:rsid w:val="0093576E"/>
    <w:rsid w:val="00936147"/>
    <w:rsid w:val="00936661"/>
    <w:rsid w:val="00940AAD"/>
    <w:rsid w:val="00942ED6"/>
    <w:rsid w:val="009432C8"/>
    <w:rsid w:val="00950ECB"/>
    <w:rsid w:val="00950F2E"/>
    <w:rsid w:val="00952C1F"/>
    <w:rsid w:val="00956A69"/>
    <w:rsid w:val="009606D7"/>
    <w:rsid w:val="00963695"/>
    <w:rsid w:val="00963710"/>
    <w:rsid w:val="009653FF"/>
    <w:rsid w:val="00966FE2"/>
    <w:rsid w:val="00967A52"/>
    <w:rsid w:val="0097066C"/>
    <w:rsid w:val="00970D8D"/>
    <w:rsid w:val="009722DF"/>
    <w:rsid w:val="009731A6"/>
    <w:rsid w:val="00976AF1"/>
    <w:rsid w:val="00983005"/>
    <w:rsid w:val="00985BA3"/>
    <w:rsid w:val="00987187"/>
    <w:rsid w:val="00992FD6"/>
    <w:rsid w:val="00993BE9"/>
    <w:rsid w:val="0099566A"/>
    <w:rsid w:val="009A3938"/>
    <w:rsid w:val="009A4E0F"/>
    <w:rsid w:val="009A50CB"/>
    <w:rsid w:val="009A7F87"/>
    <w:rsid w:val="009B11BD"/>
    <w:rsid w:val="009B1621"/>
    <w:rsid w:val="009B40DC"/>
    <w:rsid w:val="009B75E0"/>
    <w:rsid w:val="009C0384"/>
    <w:rsid w:val="009C145E"/>
    <w:rsid w:val="009C1E4A"/>
    <w:rsid w:val="009C2BB3"/>
    <w:rsid w:val="009C4D22"/>
    <w:rsid w:val="009C60DA"/>
    <w:rsid w:val="009D1437"/>
    <w:rsid w:val="009D264A"/>
    <w:rsid w:val="009D5B23"/>
    <w:rsid w:val="009D5F6F"/>
    <w:rsid w:val="009D7020"/>
    <w:rsid w:val="009D7483"/>
    <w:rsid w:val="009E0173"/>
    <w:rsid w:val="009E2632"/>
    <w:rsid w:val="009E2F23"/>
    <w:rsid w:val="009E6CDF"/>
    <w:rsid w:val="009E72ED"/>
    <w:rsid w:val="009F20F2"/>
    <w:rsid w:val="009F4366"/>
    <w:rsid w:val="009F463A"/>
    <w:rsid w:val="009F7859"/>
    <w:rsid w:val="009F7DA8"/>
    <w:rsid w:val="00A01EA9"/>
    <w:rsid w:val="00A03276"/>
    <w:rsid w:val="00A03F42"/>
    <w:rsid w:val="00A05CE5"/>
    <w:rsid w:val="00A05D42"/>
    <w:rsid w:val="00A06293"/>
    <w:rsid w:val="00A16C4D"/>
    <w:rsid w:val="00A33241"/>
    <w:rsid w:val="00A4277F"/>
    <w:rsid w:val="00A42E67"/>
    <w:rsid w:val="00A47619"/>
    <w:rsid w:val="00A50F87"/>
    <w:rsid w:val="00A526CE"/>
    <w:rsid w:val="00A52B57"/>
    <w:rsid w:val="00A54150"/>
    <w:rsid w:val="00A55328"/>
    <w:rsid w:val="00A557F2"/>
    <w:rsid w:val="00A60453"/>
    <w:rsid w:val="00A622BB"/>
    <w:rsid w:val="00A62560"/>
    <w:rsid w:val="00A65F02"/>
    <w:rsid w:val="00A66C1E"/>
    <w:rsid w:val="00A700F9"/>
    <w:rsid w:val="00A71880"/>
    <w:rsid w:val="00A7300B"/>
    <w:rsid w:val="00A745BE"/>
    <w:rsid w:val="00A76533"/>
    <w:rsid w:val="00A84ECA"/>
    <w:rsid w:val="00A86934"/>
    <w:rsid w:val="00A874BF"/>
    <w:rsid w:val="00A950A0"/>
    <w:rsid w:val="00A9632C"/>
    <w:rsid w:val="00AA081D"/>
    <w:rsid w:val="00AA24DA"/>
    <w:rsid w:val="00AA5A36"/>
    <w:rsid w:val="00AA6F65"/>
    <w:rsid w:val="00AA7067"/>
    <w:rsid w:val="00AB2B06"/>
    <w:rsid w:val="00AC1392"/>
    <w:rsid w:val="00AC2F37"/>
    <w:rsid w:val="00AC2FB2"/>
    <w:rsid w:val="00AC34E6"/>
    <w:rsid w:val="00AC3C4F"/>
    <w:rsid w:val="00AC3D06"/>
    <w:rsid w:val="00AC5D85"/>
    <w:rsid w:val="00AD38A7"/>
    <w:rsid w:val="00AD52D9"/>
    <w:rsid w:val="00AD7A1C"/>
    <w:rsid w:val="00AE0636"/>
    <w:rsid w:val="00AE1DD6"/>
    <w:rsid w:val="00AE2C01"/>
    <w:rsid w:val="00AE515D"/>
    <w:rsid w:val="00AE618A"/>
    <w:rsid w:val="00AE7923"/>
    <w:rsid w:val="00AF4804"/>
    <w:rsid w:val="00AF6CD6"/>
    <w:rsid w:val="00AF765B"/>
    <w:rsid w:val="00AF7FA9"/>
    <w:rsid w:val="00B01218"/>
    <w:rsid w:val="00B01B02"/>
    <w:rsid w:val="00B026BA"/>
    <w:rsid w:val="00B101C1"/>
    <w:rsid w:val="00B1138D"/>
    <w:rsid w:val="00B12F5B"/>
    <w:rsid w:val="00B13363"/>
    <w:rsid w:val="00B23086"/>
    <w:rsid w:val="00B2349F"/>
    <w:rsid w:val="00B24363"/>
    <w:rsid w:val="00B302B8"/>
    <w:rsid w:val="00B31B15"/>
    <w:rsid w:val="00B3499E"/>
    <w:rsid w:val="00B36248"/>
    <w:rsid w:val="00B37C5D"/>
    <w:rsid w:val="00B37E7D"/>
    <w:rsid w:val="00B423E0"/>
    <w:rsid w:val="00B45C13"/>
    <w:rsid w:val="00B47C0E"/>
    <w:rsid w:val="00B53296"/>
    <w:rsid w:val="00B55424"/>
    <w:rsid w:val="00B6027F"/>
    <w:rsid w:val="00B60BD7"/>
    <w:rsid w:val="00B640DE"/>
    <w:rsid w:val="00B64F7E"/>
    <w:rsid w:val="00B66C33"/>
    <w:rsid w:val="00B66F13"/>
    <w:rsid w:val="00B722CC"/>
    <w:rsid w:val="00B73FBD"/>
    <w:rsid w:val="00B75CCE"/>
    <w:rsid w:val="00B812AA"/>
    <w:rsid w:val="00B81843"/>
    <w:rsid w:val="00B829DF"/>
    <w:rsid w:val="00B83354"/>
    <w:rsid w:val="00B84EDC"/>
    <w:rsid w:val="00B85163"/>
    <w:rsid w:val="00B853EA"/>
    <w:rsid w:val="00B91FEE"/>
    <w:rsid w:val="00B946F6"/>
    <w:rsid w:val="00BA510E"/>
    <w:rsid w:val="00BA6AF4"/>
    <w:rsid w:val="00BB01F3"/>
    <w:rsid w:val="00BB1D49"/>
    <w:rsid w:val="00BB3D71"/>
    <w:rsid w:val="00BB3E5F"/>
    <w:rsid w:val="00BB4170"/>
    <w:rsid w:val="00BC0C90"/>
    <w:rsid w:val="00BC34B5"/>
    <w:rsid w:val="00BC5866"/>
    <w:rsid w:val="00BC719A"/>
    <w:rsid w:val="00BD30A2"/>
    <w:rsid w:val="00BD72FD"/>
    <w:rsid w:val="00BD7DC7"/>
    <w:rsid w:val="00BE2621"/>
    <w:rsid w:val="00BE2E66"/>
    <w:rsid w:val="00BE56F7"/>
    <w:rsid w:val="00BF199A"/>
    <w:rsid w:val="00BF2A9D"/>
    <w:rsid w:val="00C027F6"/>
    <w:rsid w:val="00C038C6"/>
    <w:rsid w:val="00C05E4F"/>
    <w:rsid w:val="00C122A0"/>
    <w:rsid w:val="00C13656"/>
    <w:rsid w:val="00C2012C"/>
    <w:rsid w:val="00C2021E"/>
    <w:rsid w:val="00C20AEF"/>
    <w:rsid w:val="00C212D4"/>
    <w:rsid w:val="00C21354"/>
    <w:rsid w:val="00C233B3"/>
    <w:rsid w:val="00C2630A"/>
    <w:rsid w:val="00C320E0"/>
    <w:rsid w:val="00C3250D"/>
    <w:rsid w:val="00C327CC"/>
    <w:rsid w:val="00C35481"/>
    <w:rsid w:val="00C35CCE"/>
    <w:rsid w:val="00C367E0"/>
    <w:rsid w:val="00C402E4"/>
    <w:rsid w:val="00C47C36"/>
    <w:rsid w:val="00C54A3B"/>
    <w:rsid w:val="00C54F57"/>
    <w:rsid w:val="00C56BFC"/>
    <w:rsid w:val="00C57A99"/>
    <w:rsid w:val="00C57FEE"/>
    <w:rsid w:val="00C624E6"/>
    <w:rsid w:val="00C7208E"/>
    <w:rsid w:val="00C72F6A"/>
    <w:rsid w:val="00C75988"/>
    <w:rsid w:val="00C76E6A"/>
    <w:rsid w:val="00C76FA0"/>
    <w:rsid w:val="00C7711A"/>
    <w:rsid w:val="00C77499"/>
    <w:rsid w:val="00C80B8F"/>
    <w:rsid w:val="00C8264C"/>
    <w:rsid w:val="00C827CF"/>
    <w:rsid w:val="00C87CCE"/>
    <w:rsid w:val="00C90243"/>
    <w:rsid w:val="00C954ED"/>
    <w:rsid w:val="00C95805"/>
    <w:rsid w:val="00C966C6"/>
    <w:rsid w:val="00CA413A"/>
    <w:rsid w:val="00CA7121"/>
    <w:rsid w:val="00CB5530"/>
    <w:rsid w:val="00CC30C4"/>
    <w:rsid w:val="00CC6F2B"/>
    <w:rsid w:val="00CD499A"/>
    <w:rsid w:val="00CD5419"/>
    <w:rsid w:val="00CD68F0"/>
    <w:rsid w:val="00CE0322"/>
    <w:rsid w:val="00CE1283"/>
    <w:rsid w:val="00CE17E5"/>
    <w:rsid w:val="00CE2AB1"/>
    <w:rsid w:val="00CE4B8D"/>
    <w:rsid w:val="00CE7C1E"/>
    <w:rsid w:val="00CF3488"/>
    <w:rsid w:val="00CF4A2C"/>
    <w:rsid w:val="00CF4E4E"/>
    <w:rsid w:val="00CF5130"/>
    <w:rsid w:val="00D00649"/>
    <w:rsid w:val="00D00801"/>
    <w:rsid w:val="00D07F0D"/>
    <w:rsid w:val="00D11418"/>
    <w:rsid w:val="00D115F8"/>
    <w:rsid w:val="00D11E89"/>
    <w:rsid w:val="00D12BB3"/>
    <w:rsid w:val="00D13AAD"/>
    <w:rsid w:val="00D13F21"/>
    <w:rsid w:val="00D219FA"/>
    <w:rsid w:val="00D23C85"/>
    <w:rsid w:val="00D2614D"/>
    <w:rsid w:val="00D2660D"/>
    <w:rsid w:val="00D274B4"/>
    <w:rsid w:val="00D276CF"/>
    <w:rsid w:val="00D30ABD"/>
    <w:rsid w:val="00D44514"/>
    <w:rsid w:val="00D44B57"/>
    <w:rsid w:val="00D45B17"/>
    <w:rsid w:val="00D46339"/>
    <w:rsid w:val="00D5274B"/>
    <w:rsid w:val="00D549AA"/>
    <w:rsid w:val="00D55479"/>
    <w:rsid w:val="00D5567A"/>
    <w:rsid w:val="00D577FA"/>
    <w:rsid w:val="00D6021A"/>
    <w:rsid w:val="00D61A2E"/>
    <w:rsid w:val="00D64D1B"/>
    <w:rsid w:val="00D70992"/>
    <w:rsid w:val="00D71D7C"/>
    <w:rsid w:val="00D72BDA"/>
    <w:rsid w:val="00D74F45"/>
    <w:rsid w:val="00D76CB7"/>
    <w:rsid w:val="00D76D44"/>
    <w:rsid w:val="00D777D7"/>
    <w:rsid w:val="00D77845"/>
    <w:rsid w:val="00D77C97"/>
    <w:rsid w:val="00D81EBD"/>
    <w:rsid w:val="00D834F5"/>
    <w:rsid w:val="00D84599"/>
    <w:rsid w:val="00D85448"/>
    <w:rsid w:val="00D85841"/>
    <w:rsid w:val="00D91D0F"/>
    <w:rsid w:val="00D922FA"/>
    <w:rsid w:val="00D94C40"/>
    <w:rsid w:val="00DA2A12"/>
    <w:rsid w:val="00DA3519"/>
    <w:rsid w:val="00DA3724"/>
    <w:rsid w:val="00DA3A6A"/>
    <w:rsid w:val="00DB2973"/>
    <w:rsid w:val="00DB41A8"/>
    <w:rsid w:val="00DB49B1"/>
    <w:rsid w:val="00DB727D"/>
    <w:rsid w:val="00DC02B5"/>
    <w:rsid w:val="00DC3BD5"/>
    <w:rsid w:val="00DD1962"/>
    <w:rsid w:val="00DD315D"/>
    <w:rsid w:val="00DD31C7"/>
    <w:rsid w:val="00DE2565"/>
    <w:rsid w:val="00DE26C5"/>
    <w:rsid w:val="00DE588A"/>
    <w:rsid w:val="00DE632D"/>
    <w:rsid w:val="00DE67FE"/>
    <w:rsid w:val="00DF04A6"/>
    <w:rsid w:val="00DF05EC"/>
    <w:rsid w:val="00DF3FDA"/>
    <w:rsid w:val="00DF5996"/>
    <w:rsid w:val="00DF6BFC"/>
    <w:rsid w:val="00E03B83"/>
    <w:rsid w:val="00E10297"/>
    <w:rsid w:val="00E109CC"/>
    <w:rsid w:val="00E115D4"/>
    <w:rsid w:val="00E23DAF"/>
    <w:rsid w:val="00E25E23"/>
    <w:rsid w:val="00E337B3"/>
    <w:rsid w:val="00E34BBE"/>
    <w:rsid w:val="00E34F81"/>
    <w:rsid w:val="00E35A98"/>
    <w:rsid w:val="00E3604B"/>
    <w:rsid w:val="00E364FA"/>
    <w:rsid w:val="00E50870"/>
    <w:rsid w:val="00E51407"/>
    <w:rsid w:val="00E51B98"/>
    <w:rsid w:val="00E54374"/>
    <w:rsid w:val="00E6366F"/>
    <w:rsid w:val="00E64833"/>
    <w:rsid w:val="00E67CA1"/>
    <w:rsid w:val="00E72172"/>
    <w:rsid w:val="00E72646"/>
    <w:rsid w:val="00E74E7E"/>
    <w:rsid w:val="00E7787A"/>
    <w:rsid w:val="00E82796"/>
    <w:rsid w:val="00E92DF6"/>
    <w:rsid w:val="00E96D8B"/>
    <w:rsid w:val="00E96F8A"/>
    <w:rsid w:val="00E971F8"/>
    <w:rsid w:val="00EA45F3"/>
    <w:rsid w:val="00EA7050"/>
    <w:rsid w:val="00EB0720"/>
    <w:rsid w:val="00EB42F2"/>
    <w:rsid w:val="00EC122D"/>
    <w:rsid w:val="00EC7A28"/>
    <w:rsid w:val="00ED06F1"/>
    <w:rsid w:val="00ED26A6"/>
    <w:rsid w:val="00ED319D"/>
    <w:rsid w:val="00ED7167"/>
    <w:rsid w:val="00EE3172"/>
    <w:rsid w:val="00EE6712"/>
    <w:rsid w:val="00EE7F2A"/>
    <w:rsid w:val="00EF3482"/>
    <w:rsid w:val="00EF3DBD"/>
    <w:rsid w:val="00EF5907"/>
    <w:rsid w:val="00F00AAF"/>
    <w:rsid w:val="00F030E8"/>
    <w:rsid w:val="00F036F9"/>
    <w:rsid w:val="00F05BE9"/>
    <w:rsid w:val="00F11504"/>
    <w:rsid w:val="00F12A79"/>
    <w:rsid w:val="00F1633F"/>
    <w:rsid w:val="00F20BC6"/>
    <w:rsid w:val="00F21712"/>
    <w:rsid w:val="00F26C63"/>
    <w:rsid w:val="00F35FFF"/>
    <w:rsid w:val="00F3774F"/>
    <w:rsid w:val="00F409D3"/>
    <w:rsid w:val="00F40EC2"/>
    <w:rsid w:val="00F41BEC"/>
    <w:rsid w:val="00F41F81"/>
    <w:rsid w:val="00F45AAD"/>
    <w:rsid w:val="00F460F2"/>
    <w:rsid w:val="00F47DDF"/>
    <w:rsid w:val="00F536C7"/>
    <w:rsid w:val="00F538FD"/>
    <w:rsid w:val="00F54AD9"/>
    <w:rsid w:val="00F559C7"/>
    <w:rsid w:val="00F64E93"/>
    <w:rsid w:val="00F65DEA"/>
    <w:rsid w:val="00F67B9E"/>
    <w:rsid w:val="00F72581"/>
    <w:rsid w:val="00F7526E"/>
    <w:rsid w:val="00F758B0"/>
    <w:rsid w:val="00F802BB"/>
    <w:rsid w:val="00F82777"/>
    <w:rsid w:val="00F87057"/>
    <w:rsid w:val="00F909CD"/>
    <w:rsid w:val="00F914E3"/>
    <w:rsid w:val="00F9480A"/>
    <w:rsid w:val="00FA33B3"/>
    <w:rsid w:val="00FA4651"/>
    <w:rsid w:val="00FA7076"/>
    <w:rsid w:val="00FB0639"/>
    <w:rsid w:val="00FB077B"/>
    <w:rsid w:val="00FB37A8"/>
    <w:rsid w:val="00FB3D6D"/>
    <w:rsid w:val="00FB72D2"/>
    <w:rsid w:val="00FC010D"/>
    <w:rsid w:val="00FC2E98"/>
    <w:rsid w:val="00FC5C6F"/>
    <w:rsid w:val="00FD0B2B"/>
    <w:rsid w:val="00FD413B"/>
    <w:rsid w:val="00FD7A5C"/>
    <w:rsid w:val="00FE0ED7"/>
    <w:rsid w:val="00FE1149"/>
    <w:rsid w:val="00FE3527"/>
    <w:rsid w:val="00FE3CED"/>
    <w:rsid w:val="00FE5313"/>
    <w:rsid w:val="00FE653F"/>
    <w:rsid w:val="00FE7F1C"/>
    <w:rsid w:val="00FF2EB9"/>
    <w:rsid w:val="00FF3EE3"/>
    <w:rsid w:val="02634CE0"/>
    <w:rsid w:val="028107AC"/>
    <w:rsid w:val="02ED2C4A"/>
    <w:rsid w:val="038C047E"/>
    <w:rsid w:val="03D5AC97"/>
    <w:rsid w:val="0453E76B"/>
    <w:rsid w:val="0505C570"/>
    <w:rsid w:val="06595D80"/>
    <w:rsid w:val="06747754"/>
    <w:rsid w:val="07653143"/>
    <w:rsid w:val="07DD2079"/>
    <w:rsid w:val="082E3545"/>
    <w:rsid w:val="09B52EED"/>
    <w:rsid w:val="0AE8537D"/>
    <w:rsid w:val="0B698580"/>
    <w:rsid w:val="0D09C457"/>
    <w:rsid w:val="0DCA446E"/>
    <w:rsid w:val="0EBCF81A"/>
    <w:rsid w:val="0FA55D7E"/>
    <w:rsid w:val="12BC969F"/>
    <w:rsid w:val="133D780B"/>
    <w:rsid w:val="13856C7E"/>
    <w:rsid w:val="13DFE6F6"/>
    <w:rsid w:val="15B2DFE9"/>
    <w:rsid w:val="15D2BBDA"/>
    <w:rsid w:val="16366F57"/>
    <w:rsid w:val="165DF005"/>
    <w:rsid w:val="16CB37D7"/>
    <w:rsid w:val="17838882"/>
    <w:rsid w:val="17BE32A3"/>
    <w:rsid w:val="1A7480F1"/>
    <w:rsid w:val="1EEB09F1"/>
    <w:rsid w:val="1F2188DC"/>
    <w:rsid w:val="210A8117"/>
    <w:rsid w:val="213D3863"/>
    <w:rsid w:val="21F37A2B"/>
    <w:rsid w:val="220B40DA"/>
    <w:rsid w:val="231383CC"/>
    <w:rsid w:val="246E6235"/>
    <w:rsid w:val="253472AB"/>
    <w:rsid w:val="263D08EC"/>
    <w:rsid w:val="287CB8B9"/>
    <w:rsid w:val="28821F95"/>
    <w:rsid w:val="294A3572"/>
    <w:rsid w:val="29A37695"/>
    <w:rsid w:val="2A058167"/>
    <w:rsid w:val="2AA468AC"/>
    <w:rsid w:val="2AD6B574"/>
    <w:rsid w:val="2BC05169"/>
    <w:rsid w:val="2BDF2CCD"/>
    <w:rsid w:val="2CCD0907"/>
    <w:rsid w:val="2E5F7104"/>
    <w:rsid w:val="2E8F256E"/>
    <w:rsid w:val="2EE5138E"/>
    <w:rsid w:val="2F19A29E"/>
    <w:rsid w:val="2F6F4773"/>
    <w:rsid w:val="30869D87"/>
    <w:rsid w:val="30A31AC5"/>
    <w:rsid w:val="30EFB8CF"/>
    <w:rsid w:val="3181B368"/>
    <w:rsid w:val="32226DE8"/>
    <w:rsid w:val="32647136"/>
    <w:rsid w:val="33AA8D32"/>
    <w:rsid w:val="3645E14C"/>
    <w:rsid w:val="385D989C"/>
    <w:rsid w:val="385FEB92"/>
    <w:rsid w:val="38F105F7"/>
    <w:rsid w:val="39367CAA"/>
    <w:rsid w:val="3A0323B3"/>
    <w:rsid w:val="3A7D1AD2"/>
    <w:rsid w:val="3A7D72B8"/>
    <w:rsid w:val="3AF0F8FD"/>
    <w:rsid w:val="3AF74B5A"/>
    <w:rsid w:val="3BB1641A"/>
    <w:rsid w:val="3C13FC6F"/>
    <w:rsid w:val="3C3B1F63"/>
    <w:rsid w:val="3D865AE0"/>
    <w:rsid w:val="3DE49B28"/>
    <w:rsid w:val="3E3C4974"/>
    <w:rsid w:val="3E71071C"/>
    <w:rsid w:val="3E76FB72"/>
    <w:rsid w:val="3EEEACD5"/>
    <w:rsid w:val="40A51755"/>
    <w:rsid w:val="41110EFD"/>
    <w:rsid w:val="413024C8"/>
    <w:rsid w:val="415809A1"/>
    <w:rsid w:val="41A202A3"/>
    <w:rsid w:val="41C48F03"/>
    <w:rsid w:val="41F73F5D"/>
    <w:rsid w:val="42FBA517"/>
    <w:rsid w:val="433DD304"/>
    <w:rsid w:val="43915D32"/>
    <w:rsid w:val="43940B45"/>
    <w:rsid w:val="4421CD80"/>
    <w:rsid w:val="4483C149"/>
    <w:rsid w:val="449C345A"/>
    <w:rsid w:val="45284BC9"/>
    <w:rsid w:val="463804BB"/>
    <w:rsid w:val="466F8F8C"/>
    <w:rsid w:val="46EDEE89"/>
    <w:rsid w:val="4732CFE3"/>
    <w:rsid w:val="474D3619"/>
    <w:rsid w:val="47987A09"/>
    <w:rsid w:val="47E5E376"/>
    <w:rsid w:val="4857377F"/>
    <w:rsid w:val="49F6C876"/>
    <w:rsid w:val="4A09C82E"/>
    <w:rsid w:val="4C0B9D77"/>
    <w:rsid w:val="4C0FA04A"/>
    <w:rsid w:val="4C6B9C99"/>
    <w:rsid w:val="4F321AB1"/>
    <w:rsid w:val="521010D4"/>
    <w:rsid w:val="532E1AB0"/>
    <w:rsid w:val="54547CD0"/>
    <w:rsid w:val="548FDDD4"/>
    <w:rsid w:val="54C491B1"/>
    <w:rsid w:val="55761C68"/>
    <w:rsid w:val="5652EA57"/>
    <w:rsid w:val="566CAF1E"/>
    <w:rsid w:val="56E901FD"/>
    <w:rsid w:val="56F2F003"/>
    <w:rsid w:val="580B12ED"/>
    <w:rsid w:val="58A146E8"/>
    <w:rsid w:val="590B2603"/>
    <w:rsid w:val="591E9A0F"/>
    <w:rsid w:val="59A2E696"/>
    <w:rsid w:val="5A7B14F5"/>
    <w:rsid w:val="5B13AEEB"/>
    <w:rsid w:val="5B59EE3E"/>
    <w:rsid w:val="5B7147FB"/>
    <w:rsid w:val="5C34DC12"/>
    <w:rsid w:val="5C714627"/>
    <w:rsid w:val="5CB66CDD"/>
    <w:rsid w:val="5EF1AD2D"/>
    <w:rsid w:val="61473A9B"/>
    <w:rsid w:val="6257BBDA"/>
    <w:rsid w:val="63D7D055"/>
    <w:rsid w:val="64E81CCC"/>
    <w:rsid w:val="669497DB"/>
    <w:rsid w:val="680ED756"/>
    <w:rsid w:val="685B6554"/>
    <w:rsid w:val="69AFE819"/>
    <w:rsid w:val="69D61DAB"/>
    <w:rsid w:val="6AC4525F"/>
    <w:rsid w:val="6B7DBE64"/>
    <w:rsid w:val="6BA93439"/>
    <w:rsid w:val="6C2B2E3D"/>
    <w:rsid w:val="6C74091A"/>
    <w:rsid w:val="6D18EBD5"/>
    <w:rsid w:val="6D96949E"/>
    <w:rsid w:val="6DB96609"/>
    <w:rsid w:val="6DFEBA1E"/>
    <w:rsid w:val="6E2412C7"/>
    <w:rsid w:val="6E3C7A05"/>
    <w:rsid w:val="704B8D21"/>
    <w:rsid w:val="7094D26B"/>
    <w:rsid w:val="7096F05F"/>
    <w:rsid w:val="7105B980"/>
    <w:rsid w:val="7167A935"/>
    <w:rsid w:val="72C6F61D"/>
    <w:rsid w:val="7315340E"/>
    <w:rsid w:val="7372E5B4"/>
    <w:rsid w:val="7400D142"/>
    <w:rsid w:val="743FF908"/>
    <w:rsid w:val="74DF2EF9"/>
    <w:rsid w:val="75AB4F91"/>
    <w:rsid w:val="75DAB5D5"/>
    <w:rsid w:val="75F3B376"/>
    <w:rsid w:val="76743F93"/>
    <w:rsid w:val="77D2CC83"/>
    <w:rsid w:val="7823D244"/>
    <w:rsid w:val="79541E6F"/>
    <w:rsid w:val="7AB80B86"/>
    <w:rsid w:val="7ABF0625"/>
    <w:rsid w:val="7B24D293"/>
    <w:rsid w:val="7C1858FD"/>
    <w:rsid w:val="7C6ED75B"/>
    <w:rsid w:val="7CE4E20F"/>
    <w:rsid w:val="7E6B7C71"/>
    <w:rsid w:val="7F7C9B7A"/>
    <w:rsid w:val="7FECA1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37E50"/>
  <w15:docId w15:val="{15EF9510-36DB-4227-B0DC-E6FCBE7B2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re Franklin" w:eastAsia="Libre Franklin" w:hAnsi="Libre Franklin" w:cs="Libre Franklin"/>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rPr>
      <w:rFonts w:ascii="Franklin Gothic Book" w:hAnsi="Franklin Gothic Book"/>
      <w:spacing w:val="2"/>
      <w:kern w:val="21"/>
    </w:rPr>
  </w:style>
  <w:style w:type="paragraph" w:styleId="Heading1">
    <w:name w:val="heading 1"/>
    <w:basedOn w:val="Normal"/>
    <w:next w:val="Normal"/>
    <w:link w:val="Heading1Char"/>
    <w:uiPriority w:val="9"/>
    <w:qFormat/>
    <w:rsid w:val="000A7858"/>
    <w:pPr>
      <w:numPr>
        <w:numId w:val="3"/>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iPriority w:val="9"/>
    <w:semiHidden/>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iPriority w:val="9"/>
    <w:semiHidden/>
    <w:unhideWhenUsed/>
    <w:qFormat/>
    <w:rsid w:val="000A7858"/>
    <w:pPr>
      <w:numPr>
        <w:ilvl w:val="2"/>
        <w:numId w:val="3"/>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iPriority w:val="9"/>
    <w:semiHidden/>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iPriority w:val="9"/>
    <w:semiHidden/>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iPriority w:val="9"/>
    <w:semiHidden/>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iPriority w:val="9"/>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rPr>
  </w:style>
  <w:style w:type="paragraph" w:styleId="Heading9">
    <w:name w:val="heading 9"/>
    <w:basedOn w:val="Normal"/>
    <w:next w:val="Normal"/>
    <w:link w:val="Heading9Char"/>
    <w:uiPriority w:val="9"/>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uiPriority w:val="9"/>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uiPriority w:val="11"/>
    <w:qFormat/>
    <w:pPr>
      <w:jc w:val="center"/>
    </w:pPr>
    <w:rPr>
      <w:rFonts w:ascii="Zilla Slab" w:eastAsia="Zilla Slab" w:hAnsi="Zilla Slab" w:cs="Zilla Slab"/>
      <w:color w:val="4F5150"/>
      <w:sz w:val="48"/>
      <w:szCs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tabs>
        <w:tab w:val="num" w:pos="720"/>
      </w:tabs>
      <w:spacing w:after="100" w:line="288" w:lineRule="auto"/>
      <w:ind w:left="720" w:hanging="720"/>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5E3815"/>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340A18"/>
    <w:pPr>
      <w:numPr>
        <w:numId w:val="2"/>
      </w:numPr>
      <w:spacing w:before="120" w:after="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823747"/>
    <w:pPr>
      <w:numPr>
        <w:ilvl w:val="0"/>
        <w:numId w:val="0"/>
      </w:numPr>
      <w:spacing w:before="0" w:after="160"/>
      <w:ind w:left="720" w:hanging="720"/>
      <w:jc w:val="center"/>
    </w:pPr>
    <w:rPr>
      <w:rFonts w:ascii="Franklin Gothic Book" w:hAnsi="Franklin Gothic Book"/>
      <w:sz w:val="21"/>
    </w:rPr>
  </w:style>
  <w:style w:type="character" w:customStyle="1" w:styleId="Heading3aChar">
    <w:name w:val="Heading 3a Char"/>
    <w:basedOn w:val="Heading3Char"/>
    <w:link w:val="Heading3a"/>
    <w:rsid w:val="00823747"/>
    <w:rPr>
      <w:rFonts w:ascii="Franklin Gothic Book" w:eastAsiaTheme="majorEastAsia" w:hAnsi="Franklin Gothic Book" w:cs="Arial"/>
      <w:color w:val="0685B2"/>
      <w:kern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0"/>
      </w:numPr>
      <w:tabs>
        <w:tab w:val="num" w:pos="720"/>
      </w:tabs>
      <w:ind w:left="720" w:hanging="72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character" w:customStyle="1" w:styleId="DeltaViewInsertion">
    <w:name w:val="DeltaView Insertion"/>
    <w:rsid w:val="00923729"/>
    <w:rPr>
      <w:b/>
      <w:bCs/>
      <w:color w:val="0000FF"/>
      <w:u w:val="double"/>
    </w:rPr>
  </w:style>
  <w:style w:type="paragraph" w:customStyle="1" w:styleId="DefinitionsL9">
    <w:name w:val="Definitions L9"/>
    <w:basedOn w:val="Normal"/>
    <w:rsid w:val="009E2728"/>
    <w:pPr>
      <w:numPr>
        <w:ilvl w:val="8"/>
        <w:numId w:val="4"/>
      </w:numPr>
      <w:spacing w:after="240" w:line="240" w:lineRule="auto"/>
      <w:jc w:val="both"/>
    </w:pPr>
    <w:rPr>
      <w:rFonts w:ascii="Times New Roman" w:eastAsia="Times New Roman" w:hAnsi="Times New Roman" w:cs="Times New Roman"/>
      <w:spacing w:val="0"/>
      <w:kern w:val="0"/>
      <w:sz w:val="24"/>
      <w:szCs w:val="24"/>
      <w:lang w:val="en-GB"/>
    </w:rPr>
  </w:style>
  <w:style w:type="paragraph" w:customStyle="1" w:styleId="DefinitionsL8">
    <w:name w:val="Definitions L8"/>
    <w:basedOn w:val="Normal"/>
    <w:rsid w:val="009E2728"/>
    <w:pPr>
      <w:numPr>
        <w:ilvl w:val="7"/>
        <w:numId w:val="4"/>
      </w:numPr>
      <w:spacing w:after="240" w:line="240" w:lineRule="auto"/>
      <w:jc w:val="both"/>
    </w:pPr>
    <w:rPr>
      <w:rFonts w:ascii="Times New Roman" w:eastAsia="Times New Roman" w:hAnsi="Times New Roman" w:cs="Times New Roman"/>
      <w:spacing w:val="0"/>
      <w:kern w:val="0"/>
      <w:sz w:val="24"/>
      <w:szCs w:val="24"/>
      <w:lang w:val="en-GB"/>
    </w:rPr>
  </w:style>
  <w:style w:type="paragraph" w:customStyle="1" w:styleId="DefinitionsL7">
    <w:name w:val="Definitions L7"/>
    <w:basedOn w:val="Normal"/>
    <w:rsid w:val="009E2728"/>
    <w:pPr>
      <w:numPr>
        <w:ilvl w:val="6"/>
        <w:numId w:val="4"/>
      </w:numPr>
      <w:spacing w:after="240" w:line="240" w:lineRule="auto"/>
      <w:jc w:val="both"/>
    </w:pPr>
    <w:rPr>
      <w:rFonts w:ascii="Times New Roman" w:eastAsia="Times New Roman" w:hAnsi="Times New Roman" w:cs="Times New Roman"/>
      <w:spacing w:val="0"/>
      <w:kern w:val="0"/>
      <w:sz w:val="24"/>
      <w:szCs w:val="24"/>
      <w:lang w:val="en-GB"/>
    </w:rPr>
  </w:style>
  <w:style w:type="paragraph" w:customStyle="1" w:styleId="DefinitionsL6">
    <w:name w:val="Definitions L6"/>
    <w:basedOn w:val="Normal"/>
    <w:rsid w:val="009E2728"/>
    <w:pPr>
      <w:numPr>
        <w:ilvl w:val="5"/>
        <w:numId w:val="4"/>
      </w:numPr>
      <w:spacing w:after="240" w:line="240" w:lineRule="auto"/>
      <w:jc w:val="both"/>
    </w:pPr>
    <w:rPr>
      <w:rFonts w:ascii="Times New Roman" w:eastAsia="Times New Roman" w:hAnsi="Times New Roman" w:cs="Times New Roman"/>
      <w:spacing w:val="0"/>
      <w:kern w:val="0"/>
      <w:sz w:val="24"/>
      <w:szCs w:val="24"/>
      <w:lang w:val="en-GB"/>
    </w:rPr>
  </w:style>
  <w:style w:type="paragraph" w:customStyle="1" w:styleId="DefinitionsL5">
    <w:name w:val="Definitions L5"/>
    <w:basedOn w:val="Normal"/>
    <w:next w:val="Normal"/>
    <w:rsid w:val="009E2728"/>
    <w:pPr>
      <w:numPr>
        <w:ilvl w:val="4"/>
        <w:numId w:val="4"/>
      </w:numPr>
      <w:spacing w:after="240" w:line="240" w:lineRule="auto"/>
      <w:jc w:val="both"/>
      <w:outlineLvl w:val="4"/>
    </w:pPr>
    <w:rPr>
      <w:rFonts w:ascii="Times New Roman" w:eastAsia="Times New Roman" w:hAnsi="Times New Roman" w:cs="Times New Roman"/>
      <w:spacing w:val="0"/>
      <w:kern w:val="0"/>
      <w:sz w:val="24"/>
      <w:szCs w:val="24"/>
      <w:lang w:val="en-GB"/>
    </w:rPr>
  </w:style>
  <w:style w:type="paragraph" w:customStyle="1" w:styleId="DefinitionsL4">
    <w:name w:val="Definitions L4"/>
    <w:basedOn w:val="Normal"/>
    <w:next w:val="Normal"/>
    <w:rsid w:val="009E2728"/>
    <w:pPr>
      <w:numPr>
        <w:ilvl w:val="3"/>
        <w:numId w:val="4"/>
      </w:numPr>
      <w:spacing w:after="240" w:line="240" w:lineRule="auto"/>
      <w:jc w:val="both"/>
      <w:outlineLvl w:val="3"/>
    </w:pPr>
    <w:rPr>
      <w:rFonts w:ascii="Times New Roman" w:eastAsia="Times New Roman" w:hAnsi="Times New Roman" w:cs="Times New Roman"/>
      <w:spacing w:val="0"/>
      <w:kern w:val="0"/>
      <w:sz w:val="24"/>
      <w:szCs w:val="24"/>
      <w:lang w:val="en-GB"/>
    </w:rPr>
  </w:style>
  <w:style w:type="paragraph" w:customStyle="1" w:styleId="DefinitionsL3">
    <w:name w:val="Definitions L3"/>
    <w:basedOn w:val="Normal"/>
    <w:rsid w:val="009E2728"/>
    <w:pPr>
      <w:tabs>
        <w:tab w:val="num" w:pos="2160"/>
      </w:tabs>
      <w:spacing w:after="240" w:line="240" w:lineRule="auto"/>
      <w:ind w:left="2160" w:hanging="720"/>
      <w:jc w:val="both"/>
      <w:outlineLvl w:val="2"/>
    </w:pPr>
    <w:rPr>
      <w:rFonts w:ascii="Times New Roman" w:eastAsia="Times New Roman" w:hAnsi="Times New Roman" w:cs="Times New Roman"/>
      <w:spacing w:val="0"/>
      <w:kern w:val="0"/>
      <w:sz w:val="24"/>
      <w:szCs w:val="24"/>
      <w:lang w:val="en-GB"/>
    </w:rPr>
  </w:style>
  <w:style w:type="paragraph" w:customStyle="1" w:styleId="DefinitionsL2">
    <w:name w:val="Definitions L2"/>
    <w:basedOn w:val="Normal"/>
    <w:next w:val="BodyText2"/>
    <w:rsid w:val="009E2728"/>
    <w:pPr>
      <w:tabs>
        <w:tab w:val="num" w:pos="1440"/>
      </w:tabs>
      <w:spacing w:after="240" w:line="240" w:lineRule="auto"/>
      <w:ind w:left="1440" w:hanging="720"/>
      <w:jc w:val="both"/>
      <w:outlineLvl w:val="1"/>
    </w:pPr>
    <w:rPr>
      <w:rFonts w:ascii="Times New Roman" w:eastAsia="Times New Roman" w:hAnsi="Times New Roman" w:cs="Times New Roman"/>
      <w:spacing w:val="0"/>
      <w:kern w:val="0"/>
      <w:sz w:val="24"/>
      <w:szCs w:val="24"/>
      <w:lang w:val="en-GB"/>
    </w:rPr>
  </w:style>
  <w:style w:type="paragraph" w:customStyle="1" w:styleId="DefinitionsL1">
    <w:name w:val="Definitions L1"/>
    <w:basedOn w:val="Normal"/>
    <w:next w:val="Normal"/>
    <w:rsid w:val="009E2728"/>
    <w:pPr>
      <w:tabs>
        <w:tab w:val="num" w:pos="720"/>
      </w:tabs>
      <w:spacing w:after="240" w:line="240" w:lineRule="auto"/>
      <w:ind w:left="720" w:hanging="720"/>
      <w:jc w:val="both"/>
      <w:outlineLvl w:val="0"/>
    </w:pPr>
    <w:rPr>
      <w:rFonts w:ascii="Times New Roman" w:eastAsia="Times New Roman" w:hAnsi="Times New Roman" w:cs="Times New Roman"/>
      <w:spacing w:val="0"/>
      <w:kern w:val="0"/>
      <w:sz w:val="24"/>
      <w:szCs w:val="24"/>
      <w:lang w:val="en-GB"/>
    </w:rPr>
  </w:style>
  <w:style w:type="paragraph" w:styleId="BodyText2">
    <w:name w:val="Body Text 2"/>
    <w:basedOn w:val="Normal"/>
    <w:link w:val="BodyText2Char"/>
    <w:uiPriority w:val="99"/>
    <w:semiHidden/>
    <w:unhideWhenUsed/>
    <w:rsid w:val="009E2728"/>
    <w:pPr>
      <w:spacing w:after="120" w:line="480" w:lineRule="auto"/>
    </w:pPr>
  </w:style>
  <w:style w:type="character" w:customStyle="1" w:styleId="BodyText2Char">
    <w:name w:val="Body Text 2 Char"/>
    <w:basedOn w:val="DefaultParagraphFont"/>
    <w:link w:val="BodyText2"/>
    <w:uiPriority w:val="99"/>
    <w:semiHidden/>
    <w:rsid w:val="009E2728"/>
    <w:rPr>
      <w:rFonts w:ascii="Franklin Gothic Book" w:hAnsi="Franklin Gothic Book"/>
      <w:spacing w:val="2"/>
      <w:kern w:val="21"/>
      <w:sz w:val="21"/>
    </w:rPr>
  </w:style>
  <w:style w:type="character" w:styleId="UnresolvedMention">
    <w:name w:val="Unresolved Mention"/>
    <w:basedOn w:val="DefaultParagraphFont"/>
    <w:uiPriority w:val="99"/>
    <w:unhideWhenUsed/>
    <w:rsid w:val="001940D5"/>
    <w:rPr>
      <w:color w:val="605E5C"/>
      <w:shd w:val="clear" w:color="auto" w:fill="E1DFDD"/>
    </w:rPr>
  </w:style>
  <w:style w:type="character" w:styleId="Mention">
    <w:name w:val="Mention"/>
    <w:basedOn w:val="DefaultParagraphFont"/>
    <w:uiPriority w:val="99"/>
    <w:unhideWhenUsed/>
    <w:rsid w:val="00A950A0"/>
    <w:rPr>
      <w:color w:val="2B579A"/>
      <w:shd w:val="clear" w:color="auto" w:fill="E1DFDD"/>
    </w:rPr>
  </w:style>
  <w:style w:type="table" w:customStyle="1" w:styleId="GridTable5Dark-Accent22">
    <w:name w:val="Grid Table 5 Dark - Accent 22"/>
    <w:basedOn w:val="TableNormal"/>
    <w:next w:val="GridTable5Dark-Accent2"/>
    <w:uiPriority w:val="50"/>
    <w:rsid w:val="00FE7F1C"/>
    <w:pPr>
      <w:spacing w:after="0" w:line="240" w:lineRule="auto"/>
    </w:pPr>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0F7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AE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AE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AE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AEC6"/>
      </w:tcPr>
    </w:tblStylePr>
    <w:tblStylePr w:type="band1Vert">
      <w:tblPr/>
      <w:tcPr>
        <w:shd w:val="clear" w:color="auto" w:fill="82EFFF"/>
      </w:tcPr>
    </w:tblStylePr>
    <w:tblStylePr w:type="band1Horz">
      <w:tblPr/>
      <w:tcPr>
        <w:shd w:val="clear" w:color="auto" w:fill="82EFFF"/>
      </w:tcPr>
    </w:tblStylePr>
  </w:style>
  <w:style w:type="character" w:customStyle="1" w:styleId="normaltextrun">
    <w:name w:val="normaltextrun"/>
    <w:basedOn w:val="DefaultParagraphFont"/>
    <w:rsid w:val="00B812AA"/>
  </w:style>
  <w:style w:type="paragraph" w:customStyle="1" w:styleId="p1">
    <w:name w:val="p1"/>
    <w:basedOn w:val="Normal"/>
    <w:rsid w:val="00B812AA"/>
    <w:pPr>
      <w:spacing w:after="0" w:line="240" w:lineRule="auto"/>
    </w:pPr>
    <w:rPr>
      <w:rFonts w:ascii="Helvetica" w:eastAsia="Times New Roman" w:hAnsi="Helvetica" w:cs="Times New Roman"/>
      <w:color w:val="000000"/>
      <w:spacing w:val="0"/>
      <w:kern w:val="0"/>
      <w:sz w:val="16"/>
      <w:szCs w:val="16"/>
    </w:rPr>
  </w:style>
  <w:style w:type="character" w:customStyle="1" w:styleId="s1">
    <w:name w:val="s1"/>
    <w:basedOn w:val="DefaultParagraphFont"/>
    <w:rsid w:val="00B812AA"/>
    <w:rPr>
      <w:rFonts w:ascii="Arial" w:hAnsi="Arial" w:cs="Arial" w:hint="default"/>
      <w:sz w:val="16"/>
      <w:szCs w:val="16"/>
    </w:rPr>
  </w:style>
  <w:style w:type="paragraph" w:customStyle="1" w:styleId="pf0">
    <w:name w:val="pf0"/>
    <w:basedOn w:val="Normal"/>
    <w:rsid w:val="009329C3"/>
    <w:pPr>
      <w:spacing w:before="100" w:beforeAutospacing="1" w:after="100" w:afterAutospacing="1" w:line="240" w:lineRule="auto"/>
    </w:pPr>
    <w:rPr>
      <w:rFonts w:ascii="Times New Roman" w:eastAsia="Times New Roman" w:hAnsi="Times New Roman" w:cs="Times New Roman"/>
      <w:spacing w:val="0"/>
      <w:kern w:val="0"/>
      <w:sz w:val="24"/>
      <w:szCs w:val="24"/>
    </w:rPr>
  </w:style>
  <w:style w:type="character" w:customStyle="1" w:styleId="cf01">
    <w:name w:val="cf01"/>
    <w:basedOn w:val="DefaultParagraphFont"/>
    <w:rsid w:val="009329C3"/>
    <w:rPr>
      <w:rFonts w:ascii="Segoe UI" w:hAnsi="Segoe UI" w:cs="Segoe UI" w:hint="default"/>
      <w:sz w:val="18"/>
      <w:szCs w:val="18"/>
      <w:shd w:val="clear" w:color="auto" w:fill="FFFF00"/>
    </w:rPr>
  </w:style>
  <w:style w:type="table" w:customStyle="1" w:styleId="TableGrid1">
    <w:name w:val="Table Grid1"/>
    <w:basedOn w:val="TableNormal"/>
    <w:next w:val="TableGrid"/>
    <w:uiPriority w:val="39"/>
    <w:rsid w:val="007549C9"/>
    <w:pPr>
      <w:widowControl w:val="0"/>
      <w:autoSpaceDE w:val="0"/>
      <w:autoSpaceDN w:val="0"/>
      <w:spacing w:after="0" w:line="240" w:lineRule="auto"/>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24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
        <AccountId xsi:nil="true"/>
        <AccountType/>
      </UserInfo>
    </SharedWithUsers>
    <MediaLengthInSeconds xmlns="5944c9fc-9421-4c39-b608-61ce31788618" xsi:nil="true"/>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gG17NOAk1PvCVfA9rsjsl4wMhHeA==">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</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c2a8f73726158df7782b5509da623285">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52e985387673696fe2cd80698e74d6a7"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49597B-4C9A-4F28-9B1A-D60D4241ACB1}">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31CC9035-08B0-4035-80C3-B91170434755}">
  <ds:schemaRefs>
    <ds:schemaRef ds:uri="http://schemas.microsoft.com/sharepoint/v3/contenttype/forms"/>
  </ds:schemaRefs>
</ds:datastoreItem>
</file>

<file path=customXml/itemProps4.xml><?xml version="1.0" encoding="utf-8"?>
<ds:datastoreItem xmlns:ds="http://schemas.openxmlformats.org/officeDocument/2006/customXml" ds:itemID="{15A25A59-A02F-4EB6-AFCD-EC917C6FD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71B25C1-8E51-47F8-964C-10A3F9D59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64</Words>
  <Characters>2081</Characters>
  <Application>Microsoft Office Word</Application>
  <DocSecurity>0</DocSecurity>
  <Lines>17</Lines>
  <Paragraphs>4</Paragraphs>
  <ScaleCrop>false</ScaleCrop>
  <Company/>
  <LinksUpToDate>false</LinksUpToDate>
  <CharactersWithSpaces>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ra</dc:creator>
  <cp:keywords/>
  <cp:lastModifiedBy>Cameron Stelly</cp:lastModifiedBy>
  <cp:revision>4</cp:revision>
  <dcterms:created xsi:type="dcterms:W3CDTF">2025-11-26T14:29:00Z</dcterms:created>
  <dcterms:modified xsi:type="dcterms:W3CDTF">2025-11-26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y fmtid="{D5CDD505-2E9C-101B-9397-08002B2CF9AE}" pid="10" name="GrammarlyDocumentId">
    <vt:lpwstr>7b885626-3248-4dca-90b3-76da821bd849</vt:lpwstr>
  </property>
</Properties>
</file>